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FBD" w14:textId="77777777" w:rsidR="00794B98" w:rsidRPr="00794B98" w:rsidRDefault="00794B98" w:rsidP="00794B98">
      <w:pPr>
        <w:pStyle w:val="1"/>
        <w:jc w:val="center"/>
        <w:rPr>
          <w:bCs/>
          <w:lang w:val="bg-BG"/>
        </w:rPr>
      </w:pPr>
      <w:r w:rsidRPr="00794B98">
        <w:t xml:space="preserve">Exercise: </w:t>
      </w:r>
      <w:r w:rsidRPr="00794B98">
        <w:rPr>
          <w:bCs/>
          <w:noProof/>
        </w:rPr>
        <w:t>Media Queries</w:t>
      </w:r>
    </w:p>
    <w:p w14:paraId="4D987498" w14:textId="07E39CAD" w:rsidR="00794B98" w:rsidRPr="00794B98" w:rsidRDefault="00794B98" w:rsidP="00794B98">
      <w:pPr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a9"/>
          </w:rPr>
          <w:t>"</w:t>
        </w:r>
        <w:r w:rsidRPr="00794B98">
          <w:rPr>
            <w:rStyle w:val="a9"/>
            <w:noProof/>
          </w:rPr>
          <w:t xml:space="preserve">HTML </w:t>
        </w:r>
        <w:r w:rsidRPr="00794B98">
          <w:rPr>
            <w:rStyle w:val="a9"/>
          </w:rPr>
          <w:t xml:space="preserve">and </w:t>
        </w:r>
        <w:r w:rsidRPr="00794B98">
          <w:rPr>
            <w:rStyle w:val="a9"/>
            <w:noProof/>
          </w:rPr>
          <w:t>CSS</w:t>
        </w:r>
        <w:r w:rsidRPr="00794B98">
          <w:rPr>
            <w:rStyle w:val="a9"/>
          </w:rPr>
          <w:t xml:space="preserve">" course @ </w:t>
        </w:r>
        <w:r w:rsidRPr="00794B98">
          <w:rPr>
            <w:rStyle w:val="a9"/>
            <w:noProof/>
          </w:rPr>
          <w:t>SoftUni</w:t>
        </w:r>
      </w:hyperlink>
      <w:r w:rsidRPr="00794B98">
        <w:t xml:space="preserve">. Submit your solutions in the </w:t>
      </w:r>
      <w:r w:rsidRPr="00794B98">
        <w:rPr>
          <w:noProof/>
        </w:rPr>
        <w:t xml:space="preserve">SoftUni </w:t>
      </w:r>
      <w:r w:rsidRPr="00794B98">
        <w:t xml:space="preserve">Judge system at </w:t>
      </w:r>
      <w:hyperlink r:id="rId9" w:history="1">
        <w:r w:rsidR="00F95436" w:rsidRPr="00F95436">
          <w:rPr>
            <w:rStyle w:val="a9"/>
          </w:rPr>
          <w:t>https://judge.softuni.org/Contests/3336/Media-Queries</w:t>
        </w:r>
      </w:hyperlink>
      <w:r w:rsidRPr="00794B98">
        <w:t>.</w:t>
      </w:r>
    </w:p>
    <w:p w14:paraId="773D8005" w14:textId="77777777" w:rsidR="00372561" w:rsidRPr="000108F8" w:rsidRDefault="00372561" w:rsidP="00372561">
      <w:pPr>
        <w:pStyle w:val="2"/>
        <w:rPr>
          <w:highlight w:val="green"/>
          <w:lang w:val="bg-BG"/>
        </w:rPr>
      </w:pPr>
      <w:r w:rsidRPr="000108F8">
        <w:rPr>
          <w:highlight w:val="green"/>
        </w:rPr>
        <w:t>Responsive Site Layout</w:t>
      </w:r>
    </w:p>
    <w:p w14:paraId="0D6530E3" w14:textId="77777777" w:rsidR="00372561" w:rsidRPr="000A6475" w:rsidRDefault="00372561" w:rsidP="00372561">
      <w:pPr>
        <w:rPr>
          <w:lang w:val="bg-BG"/>
        </w:rPr>
      </w:pPr>
      <w:r w:rsidRPr="000A6475">
        <w:t xml:space="preserve">Use the solution from the previous task and </w:t>
      </w:r>
      <w:r w:rsidRPr="000A6475">
        <w:rPr>
          <w:rStyle w:val="CodeChar"/>
        </w:rPr>
        <w:t>cre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layout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7E112BAF" w14:textId="77777777" w:rsidR="00372561" w:rsidRPr="000A6475" w:rsidRDefault="00372561" w:rsidP="00372561">
      <w:pPr>
        <w:rPr>
          <w:lang w:val="bg-BG"/>
        </w:rPr>
      </w:pPr>
      <w:r w:rsidRPr="000A6475">
        <w:t>The behavior of the Web page should be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00616187">
            <wp:extent cx="6477000" cy="328660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84A2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, set in the </w:t>
      </w:r>
      <w:r w:rsidRPr="000A6475">
        <w:rPr>
          <w:rStyle w:val="CodeChar"/>
        </w:rPr>
        <w:t>bod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new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grid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emplat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side"</w:t>
      </w:r>
      <w:r w:rsidRPr="000A6475">
        <w:t xml:space="preserve">, </w:t>
      </w:r>
      <w:r w:rsidRPr="000A6475">
        <w:rPr>
          <w:rStyle w:val="CodeChar"/>
        </w:rPr>
        <w:t>"mai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 footer"</w:t>
      </w:r>
      <w:r w:rsidRPr="000A6475">
        <w:t xml:space="preserve">, and </w:t>
      </w:r>
      <w:r w:rsidRPr="000A6475">
        <w:rPr>
          <w:rStyle w:val="CodeChar"/>
        </w:rPr>
        <w:t>display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h1</w:t>
      </w:r>
      <w:r w:rsidRPr="000A6475">
        <w:rPr>
          <w:noProof/>
        </w:rPr>
        <w:t xml:space="preserve"> </w:t>
      </w:r>
      <w:r w:rsidRPr="000A6475">
        <w:t xml:space="preserve">tag in the </w:t>
      </w:r>
      <w:r w:rsidRPr="000A6475">
        <w:rPr>
          <w:rStyle w:val="CodeChar"/>
        </w:rPr>
        <w:t>header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t xml:space="preserve">, and with </w:t>
      </w:r>
      <w:r w:rsidRPr="000A6475">
        <w:rPr>
          <w:rStyle w:val="CodeChar"/>
        </w:rPr>
        <w:t>margin bottom 5px</w:t>
      </w:r>
    </w:p>
    <w:p w14:paraId="1041F586" w14:textId="77777777" w:rsidR="00372561" w:rsidRPr="000A6475" w:rsidRDefault="00372561" w:rsidP="00372561">
      <w:pPr>
        <w:pStyle w:val="3"/>
        <w:rPr>
          <w:lang w:val="bg-BG"/>
        </w:rPr>
      </w:pPr>
      <w:r w:rsidRPr="000A6475">
        <w:t>Hints</w:t>
      </w:r>
    </w:p>
    <w:p w14:paraId="4D74D1C6" w14:textId="2134B758" w:rsidR="00372561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32E72440" wp14:editId="68668B88">
            <wp:extent cx="2086717" cy="1552575"/>
            <wp:effectExtent l="19050" t="19050" r="27940" b="9525"/>
            <wp:docPr id="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3362" cy="15575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6A5F57" w14:textId="51D88B89" w:rsidR="003301D5" w:rsidRDefault="003301D5" w:rsidP="00372561">
      <w:pPr>
        <w:rPr>
          <w:lang w:val="bg-BG"/>
        </w:rPr>
      </w:pPr>
    </w:p>
    <w:p w14:paraId="7B6DD537" w14:textId="3F99A600" w:rsidR="003301D5" w:rsidRDefault="003301D5" w:rsidP="00372561">
      <w:pPr>
        <w:rPr>
          <w:lang w:val="bg-BG"/>
        </w:rPr>
      </w:pPr>
    </w:p>
    <w:p w14:paraId="04823422" w14:textId="77777777" w:rsidR="003301D5" w:rsidRPr="000A6475" w:rsidRDefault="003301D5" w:rsidP="00372561">
      <w:pPr>
        <w:rPr>
          <w:lang w:val="bg-BG"/>
        </w:rPr>
      </w:pPr>
    </w:p>
    <w:p w14:paraId="15A06655" w14:textId="77777777" w:rsidR="00372561" w:rsidRPr="005759CB" w:rsidRDefault="00372561" w:rsidP="00372561">
      <w:pPr>
        <w:pStyle w:val="2"/>
        <w:rPr>
          <w:highlight w:val="green"/>
          <w:lang w:val="bg-BG"/>
        </w:rPr>
      </w:pPr>
      <w:r w:rsidRPr="005759CB">
        <w:rPr>
          <w:highlight w:val="green"/>
        </w:rPr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08C87476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>The behavior of the Web page should be like the following:</w:t>
      </w:r>
      <w:r w:rsidR="00FF04C5" w:rsidRPr="00FF04C5">
        <w:rPr>
          <w:noProof/>
        </w:rPr>
        <w:t xml:space="preserve"> </w:t>
      </w:r>
      <w:r w:rsidR="00FF04C5" w:rsidRPr="000A6475">
        <w:rPr>
          <w:noProof/>
        </w:rPr>
        <w:drawing>
          <wp:inline distT="0" distB="0" distL="0" distR="0" wp14:anchorId="7C83B2F0" wp14:editId="383A6777">
            <wp:extent cx="6626225" cy="4706620"/>
            <wp:effectExtent l="0" t="0" r="3175" b="0"/>
            <wp:docPr id="1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03D84B" wp14:editId="4B8D80B3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5C5E88" w:rsidRDefault="00372561" w:rsidP="00372561">
      <w:pPr>
        <w:rPr>
          <w:highlight w:val="green"/>
          <w:lang w:val="bg-BG"/>
        </w:rPr>
      </w:pPr>
      <w:r w:rsidRPr="005C5E88">
        <w:rPr>
          <w:highlight w:val="green"/>
        </w:rPr>
        <w:t xml:space="preserve">Add in the </w:t>
      </w:r>
      <w:r w:rsidRPr="005C5E88">
        <w:rPr>
          <w:rStyle w:val="CodeChar"/>
          <w:highlight w:val="green"/>
        </w:rPr>
        <w:t>header</w:t>
      </w:r>
      <w:r w:rsidRPr="005C5E88">
        <w:rPr>
          <w:highlight w:val="green"/>
        </w:rPr>
        <w:t>:</w:t>
      </w:r>
    </w:p>
    <w:p w14:paraId="72A2B3D7" w14:textId="77777777" w:rsidR="00372561" w:rsidRPr="005C5E88" w:rsidRDefault="00372561" w:rsidP="00B16587">
      <w:pPr>
        <w:pStyle w:val="ac"/>
        <w:numPr>
          <w:ilvl w:val="0"/>
          <w:numId w:val="6"/>
        </w:numPr>
        <w:spacing w:before="0" w:after="0"/>
        <w:rPr>
          <w:b/>
          <w:noProof/>
          <w:highlight w:val="green"/>
          <w:lang w:val="bg-BG"/>
        </w:rPr>
      </w:pPr>
      <w:r w:rsidRPr="005C5E88">
        <w:rPr>
          <w:rStyle w:val="CodeChar"/>
          <w:highlight w:val="green"/>
        </w:rPr>
        <w:t>&lt;nav&gt;</w:t>
      </w:r>
      <w:r w:rsidRPr="005C5E88">
        <w:rPr>
          <w:b/>
          <w:noProof/>
          <w:highlight w:val="green"/>
        </w:rPr>
        <w:t xml:space="preserve"> </w:t>
      </w:r>
      <w:r w:rsidRPr="005C5E88">
        <w:rPr>
          <w:highlight w:val="green"/>
        </w:rPr>
        <w:t>tag with:</w:t>
      </w:r>
    </w:p>
    <w:p w14:paraId="66DA4154" w14:textId="77777777" w:rsidR="00372561" w:rsidRPr="005C5E88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highlight w:val="green"/>
          <w:lang w:val="bg-BG"/>
        </w:rPr>
      </w:pPr>
      <w:r w:rsidRPr="005C5E88">
        <w:rPr>
          <w:rStyle w:val="CodeChar"/>
          <w:highlight w:val="green"/>
        </w:rPr>
        <w:t>display:</w:t>
      </w:r>
      <w:r w:rsidRPr="005C5E88">
        <w:rPr>
          <w:highlight w:val="green"/>
        </w:rPr>
        <w:t xml:space="preserve"> </w:t>
      </w:r>
      <w:r w:rsidRPr="005C5E88">
        <w:rPr>
          <w:rStyle w:val="CodeChar"/>
          <w:b/>
          <w:highlight w:val="green"/>
        </w:rPr>
        <w:t>inline-block;</w:t>
      </w:r>
    </w:p>
    <w:p w14:paraId="5E092807" w14:textId="77777777" w:rsidR="00372561" w:rsidRPr="005C5E88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highlight w:val="green"/>
          <w:lang w:val="bg-BG"/>
        </w:rPr>
      </w:pPr>
      <w:r w:rsidRPr="005C5E88">
        <w:rPr>
          <w:rStyle w:val="CodeChar"/>
          <w:highlight w:val="green"/>
        </w:rPr>
        <w:t>vertical-align:</w:t>
      </w:r>
      <w:r w:rsidRPr="005C5E88">
        <w:rPr>
          <w:highlight w:val="green"/>
        </w:rPr>
        <w:t xml:space="preserve"> </w:t>
      </w:r>
      <w:r w:rsidRPr="005C5E88">
        <w:rPr>
          <w:rStyle w:val="CodeChar"/>
          <w:b/>
          <w:highlight w:val="green"/>
        </w:rPr>
        <w:t>middle;</w:t>
      </w:r>
    </w:p>
    <w:p w14:paraId="20517FB1" w14:textId="77777777" w:rsidR="00372561" w:rsidRPr="005C5E88" w:rsidRDefault="00372561" w:rsidP="00B16587">
      <w:pPr>
        <w:pStyle w:val="Code"/>
        <w:numPr>
          <w:ilvl w:val="1"/>
          <w:numId w:val="6"/>
        </w:numPr>
        <w:spacing w:before="0" w:after="0"/>
        <w:rPr>
          <w:rStyle w:val="CodeChar"/>
          <w:b/>
          <w:highlight w:val="green"/>
          <w:lang w:val="bg-BG"/>
        </w:rPr>
      </w:pPr>
      <w:r w:rsidRPr="005C5E88">
        <w:rPr>
          <w:rStyle w:val="CodeChar"/>
          <w:highlight w:val="green"/>
        </w:rPr>
        <w:t>margin-top:</w:t>
      </w:r>
      <w:r w:rsidRPr="005C5E88">
        <w:rPr>
          <w:highlight w:val="green"/>
        </w:rPr>
        <w:t xml:space="preserve"> </w:t>
      </w:r>
      <w:r w:rsidRPr="005C5E88">
        <w:rPr>
          <w:rStyle w:val="CodeChar"/>
          <w:b/>
          <w:highlight w:val="green"/>
        </w:rPr>
        <w:t>8px;</w:t>
      </w:r>
    </w:p>
    <w:p w14:paraId="719C7965" w14:textId="77777777" w:rsidR="00372561" w:rsidRPr="005C5E88" w:rsidRDefault="00372561" w:rsidP="00B16587">
      <w:pPr>
        <w:pStyle w:val="ac"/>
        <w:numPr>
          <w:ilvl w:val="2"/>
          <w:numId w:val="6"/>
        </w:numPr>
        <w:spacing w:before="0" w:after="0"/>
        <w:rPr>
          <w:highlight w:val="green"/>
          <w:lang w:val="bg-BG"/>
        </w:rPr>
      </w:pPr>
      <w:r w:rsidRPr="005C5E88">
        <w:rPr>
          <w:rStyle w:val="CodeChar"/>
          <w:highlight w:val="green"/>
        </w:rPr>
        <w:t>&lt;ul&gt;</w:t>
      </w:r>
      <w:r w:rsidRPr="005C5E88">
        <w:rPr>
          <w:noProof/>
          <w:highlight w:val="green"/>
        </w:rPr>
        <w:t xml:space="preserve"> </w:t>
      </w:r>
      <w:r w:rsidRPr="005C5E88">
        <w:rPr>
          <w:highlight w:val="green"/>
        </w:rPr>
        <w:t>tag for unordered list</w:t>
      </w:r>
    </w:p>
    <w:p w14:paraId="1AEA1E91" w14:textId="77777777" w:rsidR="00372561" w:rsidRPr="005C5E88" w:rsidRDefault="00372561" w:rsidP="00B16587">
      <w:pPr>
        <w:pStyle w:val="ac"/>
        <w:numPr>
          <w:ilvl w:val="3"/>
          <w:numId w:val="6"/>
        </w:numPr>
        <w:rPr>
          <w:highlight w:val="green"/>
          <w:lang w:val="bg-BG"/>
        </w:rPr>
      </w:pPr>
      <w:r w:rsidRPr="005C5E88">
        <w:rPr>
          <w:rStyle w:val="CodeChar"/>
          <w:highlight w:val="green"/>
        </w:rPr>
        <w:t>&lt;li&gt;</w:t>
      </w:r>
      <w:r w:rsidRPr="005C5E88">
        <w:rPr>
          <w:noProof/>
          <w:highlight w:val="green"/>
        </w:rPr>
        <w:t xml:space="preserve"> </w:t>
      </w:r>
      <w:r w:rsidRPr="005C5E88">
        <w:rPr>
          <w:highlight w:val="green"/>
        </w:rPr>
        <w:t>tag for list item</w:t>
      </w:r>
    </w:p>
    <w:p w14:paraId="22A3525B" w14:textId="77777777" w:rsidR="00372561" w:rsidRPr="005C5E88" w:rsidRDefault="00372561" w:rsidP="00B16587">
      <w:pPr>
        <w:pStyle w:val="ac"/>
        <w:numPr>
          <w:ilvl w:val="4"/>
          <w:numId w:val="6"/>
        </w:numPr>
        <w:rPr>
          <w:highlight w:val="green"/>
          <w:lang w:val="bg-BG"/>
        </w:rPr>
      </w:pPr>
      <w:r w:rsidRPr="005C5E88">
        <w:rPr>
          <w:rStyle w:val="CodeChar"/>
          <w:highlight w:val="green"/>
        </w:rPr>
        <w:t>list-style:</w:t>
      </w:r>
      <w:r w:rsidRPr="005C5E88">
        <w:rPr>
          <w:noProof/>
          <w:highlight w:val="green"/>
        </w:rPr>
        <w:t xml:space="preserve"> </w:t>
      </w:r>
      <w:r w:rsidRPr="005C5E88">
        <w:rPr>
          <w:rStyle w:val="CodeChar"/>
          <w:highlight w:val="green"/>
        </w:rPr>
        <w:t>none;</w:t>
      </w:r>
    </w:p>
    <w:p w14:paraId="6E9B30F1" w14:textId="77777777" w:rsidR="00372561" w:rsidRPr="005C5E88" w:rsidRDefault="00372561" w:rsidP="00B16587">
      <w:pPr>
        <w:pStyle w:val="ac"/>
        <w:numPr>
          <w:ilvl w:val="4"/>
          <w:numId w:val="6"/>
        </w:numPr>
        <w:rPr>
          <w:highlight w:val="green"/>
          <w:lang w:val="bg-BG"/>
        </w:rPr>
      </w:pPr>
      <w:r w:rsidRPr="005C5E88">
        <w:rPr>
          <w:rStyle w:val="CodeChar"/>
          <w:highlight w:val="green"/>
        </w:rPr>
        <w:t>display: inline;</w:t>
      </w:r>
    </w:p>
    <w:p w14:paraId="52B17D1E" w14:textId="77777777" w:rsidR="00372561" w:rsidRPr="00FF04C5" w:rsidRDefault="00372561" w:rsidP="00B16587">
      <w:pPr>
        <w:pStyle w:val="ac"/>
        <w:numPr>
          <w:ilvl w:val="4"/>
          <w:numId w:val="6"/>
        </w:numPr>
        <w:rPr>
          <w:highlight w:val="green"/>
          <w:lang w:val="bg-BG"/>
        </w:rPr>
      </w:pPr>
      <w:r w:rsidRPr="00FF04C5">
        <w:rPr>
          <w:rStyle w:val="CodeChar"/>
          <w:highlight w:val="green"/>
        </w:rPr>
        <w:t>&lt;a&gt;</w:t>
      </w:r>
      <w:r w:rsidRPr="00FF04C5">
        <w:rPr>
          <w:noProof/>
          <w:highlight w:val="green"/>
        </w:rPr>
        <w:t xml:space="preserve"> </w:t>
      </w:r>
      <w:r w:rsidRPr="00FF04C5">
        <w:rPr>
          <w:highlight w:val="green"/>
        </w:rPr>
        <w:t>tag for hyperlink</w:t>
      </w:r>
    </w:p>
    <w:p w14:paraId="7E19D391" w14:textId="77777777" w:rsidR="00372561" w:rsidRPr="00FF04C5" w:rsidRDefault="00372561" w:rsidP="00B16587">
      <w:pPr>
        <w:pStyle w:val="ac"/>
        <w:numPr>
          <w:ilvl w:val="5"/>
          <w:numId w:val="6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F04C5">
        <w:rPr>
          <w:rStyle w:val="CodeChar"/>
          <w:b w:val="0"/>
          <w:highlight w:val="green"/>
        </w:rPr>
        <w:t>text-decoration</w:t>
      </w:r>
      <w:r w:rsidRPr="00FF04C5">
        <w:rPr>
          <w:rStyle w:val="CodeChar"/>
          <w:highlight w:val="green"/>
        </w:rPr>
        <w:t>:</w:t>
      </w:r>
      <w:r w:rsidRPr="00FF04C5">
        <w:rPr>
          <w:noProof/>
          <w:highlight w:val="green"/>
        </w:rPr>
        <w:t xml:space="preserve"> </w:t>
      </w:r>
      <w:r w:rsidRPr="00FF04C5">
        <w:rPr>
          <w:rStyle w:val="CodeChar"/>
          <w:highlight w:val="green"/>
        </w:rPr>
        <w:t>none;</w:t>
      </w:r>
    </w:p>
    <w:p w14:paraId="3FD6628E" w14:textId="77777777" w:rsidR="00372561" w:rsidRPr="00FF04C5" w:rsidRDefault="00372561" w:rsidP="00B16587">
      <w:pPr>
        <w:pStyle w:val="ac"/>
        <w:numPr>
          <w:ilvl w:val="5"/>
          <w:numId w:val="6"/>
        </w:numPr>
        <w:rPr>
          <w:rStyle w:val="CodeChar"/>
          <w:highlight w:val="green"/>
          <w:lang w:val="bg-BG"/>
        </w:rPr>
      </w:pPr>
      <w:r w:rsidRPr="00FF04C5">
        <w:rPr>
          <w:rStyle w:val="CodeChar"/>
          <w:b w:val="0"/>
          <w:highlight w:val="green"/>
        </w:rPr>
        <w:t>color</w:t>
      </w:r>
      <w:r w:rsidRPr="00FF04C5">
        <w:rPr>
          <w:rStyle w:val="CodeChar"/>
          <w:highlight w:val="green"/>
        </w:rPr>
        <w:t>:</w:t>
      </w:r>
      <w:r w:rsidRPr="00FF04C5">
        <w:rPr>
          <w:noProof/>
          <w:highlight w:val="green"/>
        </w:rPr>
        <w:t xml:space="preserve"> </w:t>
      </w:r>
      <w:r w:rsidRPr="00FF04C5">
        <w:rPr>
          <w:rStyle w:val="CodeChar"/>
          <w:highlight w:val="green"/>
        </w:rPr>
        <w:t>rgb(53, 100, 153);;</w:t>
      </w:r>
    </w:p>
    <w:p w14:paraId="1E8FA540" w14:textId="77777777" w:rsidR="00372561" w:rsidRPr="00FF04C5" w:rsidRDefault="00372561" w:rsidP="00B16587">
      <w:pPr>
        <w:pStyle w:val="ac"/>
        <w:numPr>
          <w:ilvl w:val="5"/>
          <w:numId w:val="6"/>
        </w:numPr>
        <w:rPr>
          <w:rStyle w:val="CodeChar"/>
          <w:highlight w:val="green"/>
          <w:lang w:val="bg-BG"/>
        </w:rPr>
      </w:pPr>
      <w:r w:rsidRPr="00FF04C5">
        <w:rPr>
          <w:rStyle w:val="CodeChar"/>
          <w:b w:val="0"/>
          <w:highlight w:val="green"/>
        </w:rPr>
        <w:t>padding</w:t>
      </w:r>
      <w:r w:rsidRPr="00FF04C5">
        <w:rPr>
          <w:rStyle w:val="CodeChar"/>
          <w:highlight w:val="green"/>
        </w:rPr>
        <w:t>:</w:t>
      </w:r>
      <w:r w:rsidRPr="00FF04C5">
        <w:rPr>
          <w:noProof/>
          <w:highlight w:val="green"/>
        </w:rPr>
        <w:t xml:space="preserve"> </w:t>
      </w:r>
      <w:r w:rsidRPr="00FF04C5">
        <w:rPr>
          <w:rStyle w:val="CodeChar"/>
          <w:highlight w:val="green"/>
        </w:rPr>
        <w:t>5px 15px;</w:t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: </w:t>
      </w:r>
    </w:p>
    <w:p w14:paraId="67F6BED1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1A039740" w14:textId="12169F92" w:rsidR="00372561" w:rsidRDefault="00372561" w:rsidP="00372561">
      <w:pPr>
        <w:rPr>
          <w:rStyle w:val="CodeChar"/>
          <w:rFonts w:asciiTheme="minorHAnsi" w:hAnsiTheme="minorHAnsi"/>
          <w:b w:val="0"/>
          <w:noProof w:val="0"/>
        </w:rPr>
      </w:pPr>
      <w:r w:rsidRPr="000A6475">
        <w:rPr>
          <w:rStyle w:val="CodeChar"/>
          <w:rFonts w:asciiTheme="minorHAnsi" w:hAnsiTheme="minorHAnsi"/>
          <w:b w:val="0"/>
          <w:noProof w:val="0"/>
        </w:rPr>
        <w:t xml:space="preserve">Example for </w:t>
      </w:r>
      <w:r w:rsidRPr="000A6475">
        <w:rPr>
          <w:rStyle w:val="CodeChar"/>
        </w:rPr>
        <w:t>bad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behavior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0A6475">
        <w:rPr>
          <w:rStyle w:val="CodeChar"/>
        </w:rPr>
        <w:t>wrong</w:t>
      </w:r>
      <w:r w:rsidRPr="000A6475">
        <w:rPr>
          <w:rStyle w:val="CodeChar"/>
          <w:rFonts w:asciiTheme="minorHAnsi" w:hAnsiTheme="minorHAnsi"/>
          <w:b w:val="0"/>
        </w:rPr>
        <w:t xml:space="preserve"> </w:t>
      </w:r>
      <w:r w:rsidRPr="000A6475">
        <w:rPr>
          <w:rStyle w:val="CodeChar"/>
        </w:rPr>
        <w:t>solution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  <w:r w:rsidRPr="000A6475">
        <w:rPr>
          <w:rStyle w:val="CodeChar"/>
          <w:rFonts w:asciiTheme="minorHAnsi" w:hAnsiTheme="minorHAnsi"/>
          <w:b w:val="0"/>
        </w:rPr>
        <w:drawing>
          <wp:inline distT="0" distB="0" distL="0" distR="0" wp14:anchorId="0E8F297F" wp14:editId="2537B824">
            <wp:extent cx="4203977" cy="5810250"/>
            <wp:effectExtent l="19050" t="19050" r="2540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07236" cy="5814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0524543" w14:textId="1F380F08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4A56AC4" w14:textId="18FDB846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58930B74" w14:textId="1C2B398F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14BE350" w14:textId="175C4F07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B5086A6" w14:textId="6B4A769A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22B4EC28" w14:textId="77777777" w:rsidR="003301D5" w:rsidRPr="000A6475" w:rsidRDefault="003301D5" w:rsidP="00372561">
      <w:pPr>
        <w:rPr>
          <w:lang w:val="bg-BG"/>
        </w:rPr>
      </w:pPr>
    </w:p>
    <w:p w14:paraId="458743B5" w14:textId="5F4FDD7B" w:rsidR="00794B98" w:rsidRPr="00794B98" w:rsidRDefault="00794B98" w:rsidP="00372561">
      <w:pPr>
        <w:pStyle w:val="2"/>
        <w:rPr>
          <w:lang w:val="bg-BG"/>
        </w:rPr>
      </w:pPr>
      <w:r w:rsidRPr="00794B98"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p w14:paraId="5A6347B5" w14:textId="77777777" w:rsidR="00794B98" w:rsidRPr="00794B98" w:rsidRDefault="00794B98" w:rsidP="00794B98">
      <w:pPr>
        <w:rPr>
          <w:b/>
          <w:bCs/>
          <w:noProof/>
          <w:lang w:val="bg-BG"/>
        </w:rPr>
      </w:pPr>
      <w:r w:rsidRPr="00794B98">
        <w:rPr>
          <w:b/>
          <w:bCs/>
          <w:noProof/>
        </w:rPr>
        <w:t>Desktop:</w:t>
      </w:r>
    </w:p>
    <w:p w14:paraId="2DC2DE12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45E7FF25" wp14:editId="7033F94B">
            <wp:extent cx="4333705" cy="5021865"/>
            <wp:effectExtent l="19050" t="19050" r="1016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081" cy="502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CE20EC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Laptop</w:t>
      </w:r>
    </w:p>
    <w:p w14:paraId="29D1C30B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14EF9DB2" wp14:editId="47817B6C">
            <wp:extent cx="4555907" cy="6508376"/>
            <wp:effectExtent l="19050" t="19050" r="16510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85" cy="6509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345782" w14:textId="77777777" w:rsidR="00794B98" w:rsidRPr="00794B98" w:rsidRDefault="00794B98" w:rsidP="00794B98">
      <w:pPr>
        <w:pStyle w:val="ac"/>
        <w:rPr>
          <w:lang w:val="bg-BG"/>
        </w:rPr>
      </w:pPr>
    </w:p>
    <w:p w14:paraId="460E0040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Tablet</w:t>
      </w:r>
    </w:p>
    <w:p w14:paraId="222C71FE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4D68BC32" wp14:editId="46089B76">
            <wp:extent cx="2896181" cy="730053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04" cy="73053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1DCF7A" w14:textId="77777777" w:rsidR="00794B98" w:rsidRPr="00794B98" w:rsidRDefault="00794B98" w:rsidP="00794B98">
      <w:pPr>
        <w:pStyle w:val="ac"/>
        <w:rPr>
          <w:lang w:val="bg-BG"/>
        </w:rPr>
      </w:pPr>
    </w:p>
    <w:p w14:paraId="78AD499E" w14:textId="77777777" w:rsidR="00794B98" w:rsidRPr="00794B98" w:rsidRDefault="00794B98" w:rsidP="00B16587">
      <w:pPr>
        <w:pStyle w:val="ac"/>
        <w:numPr>
          <w:ilvl w:val="0"/>
          <w:numId w:val="5"/>
        </w:numPr>
        <w:rPr>
          <w:lang w:val="bg-BG"/>
        </w:rPr>
      </w:pPr>
      <w:r w:rsidRPr="00794B98">
        <w:t>Phone</w:t>
      </w:r>
    </w:p>
    <w:p w14:paraId="2AEE2B7C" w14:textId="77777777" w:rsidR="00794B98" w:rsidRPr="00794B98" w:rsidRDefault="00794B98" w:rsidP="00794B98">
      <w:pPr>
        <w:pStyle w:val="ac"/>
        <w:rPr>
          <w:lang w:val="bg-BG"/>
        </w:rPr>
      </w:pPr>
      <w:r w:rsidRPr="00794B98">
        <w:rPr>
          <w:noProof/>
        </w:rPr>
        <w:lastRenderedPageBreak/>
        <w:drawing>
          <wp:inline distT="0" distB="0" distL="0" distR="0" wp14:anchorId="5340DAC7" wp14:editId="7A15E71F">
            <wp:extent cx="978890" cy="6136749"/>
            <wp:effectExtent l="19050" t="19050" r="12065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098" cy="6144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6FBE8" w14:textId="7AF8F098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CFAAE2D" w14:textId="77777777" w:rsidR="00794B98" w:rsidRPr="00794B98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 w:rsidRPr="00794B98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7F8C558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1B9B407C" w14:textId="2B3DDBC2" w:rsidR="00794B98" w:rsidRPr="00A3381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7F247CBC" w14:textId="00D508F7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77777777" w:rsidR="00A3381C" w:rsidRP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4B99BC5F" w14:textId="02D46892" w:rsidR="00794B98" w:rsidRPr="00794B98" w:rsidRDefault="00794B98" w:rsidP="00372561">
      <w:pPr>
        <w:pStyle w:val="2"/>
        <w:rPr>
          <w:lang w:val="bg-BG"/>
        </w:rPr>
      </w:pPr>
      <w:r w:rsidRPr="00794B98">
        <w:lastRenderedPageBreak/>
        <w:t>Responsive Forms</w:t>
      </w:r>
    </w:p>
    <w:p w14:paraId="63DC5DEE" w14:textId="77777777" w:rsidR="00794B98" w:rsidRPr="00794B98" w:rsidRDefault="00794B98" w:rsidP="00794B98">
      <w:pPr>
        <w:rPr>
          <w:lang w:val="bg-BG"/>
        </w:rPr>
      </w:pPr>
      <w:r w:rsidRPr="00794B98">
        <w:t>Create a web page like the following:</w:t>
      </w:r>
    </w:p>
    <w:p w14:paraId="180C5000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6654F68" wp14:editId="77A3EE9E">
            <wp:extent cx="2605772" cy="1417871"/>
            <wp:effectExtent l="19050" t="19050" r="234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02" t="6373" r="29969" b="54304"/>
                    <a:stretch/>
                  </pic:blipFill>
                  <pic:spPr bwMode="auto">
                    <a:xfrm>
                      <a:off x="0" y="0"/>
                      <a:ext cx="2606060" cy="1418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5CFFE" w14:textId="2E302EFB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372561" w:rsidRPr="00794B98">
        <w:t>size’s</w:t>
      </w:r>
      <w:r w:rsidRPr="00794B98">
        <w:t xml:space="preserve"> view</w:t>
      </w:r>
    </w:p>
    <w:p w14:paraId="7BE8FB64" w14:textId="1B97A6C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4012D68" w14:textId="77777777" w:rsidR="00794B98" w:rsidRPr="00794B98" w:rsidRDefault="00794B98" w:rsidP="00B1658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Form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2C37AED9" w14:textId="77777777" w:rsidR="00794B98" w:rsidRPr="00794B98" w:rsidRDefault="00794B98" w:rsidP="00B16587">
      <w:pPr>
        <w:pStyle w:val="ac"/>
        <w:numPr>
          <w:ilvl w:val="0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 a simple login form using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semantic</w:t>
      </w:r>
      <w:r w:rsidRPr="00794B98">
        <w:rPr>
          <w:rFonts w:eastAsia="Times New Roman" w:cstheme="minorHAnsi"/>
          <w:color w:val="000000"/>
          <w:lang w:eastAsia="en-GB"/>
        </w:rPr>
        <w:t> html</w:t>
      </w:r>
    </w:p>
    <w:p w14:paraId="6F3B79EB" w14:textId="77777777" w:rsidR="00794B98" w:rsidRPr="00794B98" w:rsidRDefault="00794B98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icons to the input fields using </w:t>
      </w:r>
      <w:proofErr w:type="spellStart"/>
      <w:r w:rsidRPr="00794B98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</w:p>
    <w:p w14:paraId="57C12A53" w14:textId="5950CAD1" w:rsidR="00794B98" w:rsidRPr="006D60E6" w:rsidRDefault="00794B98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</w:t>
      </w:r>
      <w:r w:rsidRPr="00794B98">
        <w:rPr>
          <w:rStyle w:val="CodeChar"/>
          <w:lang w:eastAsia="en-GB"/>
        </w:rPr>
        <w:t>focus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state that changes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nput</w:t>
      </w:r>
      <w:r w:rsidRPr="00794B98">
        <w:rPr>
          <w:rFonts w:eastAsia="Times New Roman" w:cstheme="minorHAnsi"/>
          <w:color w:val="000000"/>
          <w:lang w:eastAsia="en-GB"/>
        </w:rPr>
        <w:t> and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con</w:t>
      </w:r>
    </w:p>
    <w:p w14:paraId="0B819FD3" w14:textId="60E6BA6E" w:rsidR="006D60E6" w:rsidRPr="00A9367A" w:rsidRDefault="006D60E6" w:rsidP="00B16587">
      <w:pPr>
        <w:pStyle w:val="ac"/>
        <w:numPr>
          <w:ilvl w:val="1"/>
          <w:numId w:val="3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A9367A">
        <w:rPr>
          <w:rFonts w:eastAsia="Times New Roman" w:cstheme="minorHAnsi"/>
          <w:color w:val="000000"/>
          <w:lang w:eastAsia="en-GB"/>
        </w:rPr>
        <w:t xml:space="preserve">User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form</w:t>
      </w:r>
      <w:r w:rsidRPr="00A9367A">
        <w:rPr>
          <w:rFonts w:eastAsia="Times New Roman" w:cstheme="minorHAnsi"/>
          <w:color w:val="000000"/>
          <w:lang w:eastAsia="en-GB"/>
        </w:rPr>
        <w:t xml:space="preserve"> and two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p</w:t>
      </w:r>
      <w:r w:rsidRPr="00A9367A">
        <w:rPr>
          <w:rFonts w:eastAsia="Times New Roman" w:cstheme="minorHAnsi"/>
          <w:color w:val="000000"/>
          <w:lang w:eastAsia="en-GB"/>
        </w:rPr>
        <w:t xml:space="preserve"> tags</w:t>
      </w:r>
    </w:p>
    <w:p w14:paraId="2881990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20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080CCE45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</w:p>
    <w:p w14:paraId="6E51E74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7399B3FC" wp14:editId="6A9AB192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86891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5F04463" w14:textId="5C009CB4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view</w:t>
      </w:r>
    </w:p>
    <w:p w14:paraId="7D7C6F44" w14:textId="36211A1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F548F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lastRenderedPageBreak/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</w:p>
    <w:p w14:paraId="4D235882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19E5623C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7A33F8C8" w14:textId="32BACB32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2B0F42A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037DE9C0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lastRenderedPageBreak/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30D27499" w14:textId="24DCA5A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94B98">
        <w:rPr>
          <w:rStyle w:val="CodeChar"/>
          <w:lang w:eastAsia="en-GB"/>
        </w:rPr>
        <w:t>rgb</w:t>
      </w:r>
      <w:proofErr w:type="spellEnd"/>
      <w:r w:rsidRPr="00794B98">
        <w:rPr>
          <w:rStyle w:val="CodeChar"/>
          <w:lang w:eastAsia="en-GB"/>
        </w:rPr>
        <w:t>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4E2053CA" w14:textId="2E7892E9" w:rsidR="00372561" w:rsidRPr="0037256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76C8B36D" w14:textId="77777777" w:rsidR="00372561" w:rsidRPr="00585045" w:rsidRDefault="00372561" w:rsidP="00372561">
      <w:pPr>
        <w:pStyle w:val="2"/>
        <w:rPr>
          <w:lang w:val="bg-BG"/>
        </w:rPr>
      </w:pPr>
      <w:r w:rsidRPr="00585045">
        <w:t>Company Web Site</w:t>
      </w:r>
    </w:p>
    <w:p w14:paraId="0C985024" w14:textId="77777777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Using </w:t>
      </w:r>
      <w:r w:rsidRPr="00585045">
        <w:rPr>
          <w:noProof/>
        </w:rPr>
        <w:t xml:space="preserve">CSS </w:t>
      </w:r>
      <w:r w:rsidRPr="00585045">
        <w:t xml:space="preserve">grid, </w:t>
      </w:r>
      <w:r w:rsidRPr="00585045">
        <w:rPr>
          <w:b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22CB3515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drawing>
          <wp:anchor distT="0" distB="0" distL="0" distR="0" simplePos="0" relativeHeight="251659264" behindDoc="1" locked="0" layoutInCell="1" allowOverlap="1" wp14:anchorId="36D2CA54" wp14:editId="4FA8C49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7AF7C97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530FDC18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0AE8135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2D4BA3A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6B2077C2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579F3567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lastRenderedPageBreak/>
        <w:t xml:space="preserve">CSS </w:t>
      </w:r>
      <w:r w:rsidRPr="00585045">
        <w:t>Grid</w:t>
      </w:r>
    </w:p>
    <w:p w14:paraId="11D087D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 xml:space="preserve">. </w:t>
      </w:r>
    </w:p>
    <w:p w14:paraId="07F8DBCA" w14:textId="77777777" w:rsidR="00372561" w:rsidRPr="00585045" w:rsidRDefault="00372561" w:rsidP="00B16587">
      <w:pPr>
        <w:pStyle w:val="ac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their size as ratio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rPr>
          <w:noProof/>
        </w:rPr>
        <w:t xml:space="preserve">) </w:t>
      </w:r>
      <w:r w:rsidRPr="00585045">
        <w:rPr>
          <w:rStyle w:val="CodeChar"/>
        </w:rPr>
        <w:t>3:7</w:t>
      </w:r>
      <w:r w:rsidRPr="00585045">
        <w:t>.</w:t>
      </w:r>
    </w:p>
    <w:p w14:paraId="71149831" w14:textId="77777777" w:rsidR="00372561" w:rsidRPr="00585045" w:rsidRDefault="00372561" w:rsidP="00B16587">
      <w:pPr>
        <w:pStyle w:val="ac"/>
        <w:numPr>
          <w:ilvl w:val="1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3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7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units</w:t>
      </w:r>
      <w:r w:rsidRPr="00585045">
        <w:rPr>
          <w:noProof/>
        </w:rPr>
        <w:t xml:space="preserve"> </w:t>
      </w:r>
      <w:r w:rsidRPr="00585045">
        <w:t>for the second.</w:t>
      </w:r>
    </w:p>
    <w:p w14:paraId="3E1F7867" w14:textId="77777777" w:rsidR="00372561" w:rsidRPr="00585045" w:rsidRDefault="00372561" w:rsidP="00B16587">
      <w:pPr>
        <w:pStyle w:val="ac"/>
        <w:numPr>
          <w:ilvl w:val="0"/>
          <w:numId w:val="11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>,</w:t>
      </w:r>
      <w:r w:rsidRPr="00585045">
        <w:rPr>
          <w:rStyle w:val="a4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585AD0C6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2F080F1A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33823BF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BC04547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3 units</w:t>
      </w:r>
      <w:r w:rsidRPr="00585045">
        <w:t xml:space="preserve"> at the </w:t>
      </w:r>
      <w:r w:rsidRPr="00585045">
        <w:rPr>
          <w:b/>
        </w:rPr>
        <w:t>left side of its row</w:t>
      </w:r>
    </w:p>
    <w:p w14:paraId="1A2EAE67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t xml:space="preserve">the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 xml:space="preserve">to be </w:t>
      </w:r>
      <w:r w:rsidRPr="00585045">
        <w:rPr>
          <w:b/>
        </w:rPr>
        <w:t>7 units</w:t>
      </w:r>
      <w:r w:rsidRPr="00585045">
        <w:t xml:space="preserve"> at the </w:t>
      </w:r>
      <w:r w:rsidRPr="00585045">
        <w:rPr>
          <w:b/>
        </w:rPr>
        <w:t>right side of its row</w:t>
      </w:r>
      <w:r w:rsidRPr="00585045">
        <w:rPr>
          <w:bCs/>
        </w:rPr>
        <w:t>,</w:t>
      </w:r>
      <w:r w:rsidRPr="00585045">
        <w:t xml:space="preserve"> next to the </w:t>
      </w:r>
      <w:r w:rsidRPr="00585045">
        <w:rPr>
          <w:rStyle w:val="CodeChar"/>
        </w:rPr>
        <w:t>aside</w:t>
      </w:r>
    </w:p>
    <w:p w14:paraId="0BE577C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D306594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>the areas one after another, in that order:</w:t>
      </w:r>
      <w:r w:rsidRPr="00585045">
        <w:t xml:space="preserve">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nav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p w14:paraId="5177845A" w14:textId="17136402" w:rsidR="00372561" w:rsidRPr="00585045" w:rsidRDefault="00372561" w:rsidP="00372561">
      <w:pPr>
        <w:pStyle w:val="2"/>
        <w:rPr>
          <w:lang w:val="bg-BG"/>
        </w:rPr>
      </w:pPr>
      <w:r w:rsidRPr="00585045">
        <w:t>Task Board Web Site</w:t>
      </w:r>
    </w:p>
    <w:p w14:paraId="711D5672" w14:textId="77777777" w:rsidR="00372561" w:rsidRPr="00585045" w:rsidRDefault="00372561" w:rsidP="00372561">
      <w:pPr>
        <w:rPr>
          <w:lang w:val="bg-BG"/>
        </w:rPr>
      </w:pPr>
      <w:r w:rsidRPr="00585045">
        <w:t xml:space="preserve">In these exercises we shall build a </w:t>
      </w:r>
      <w:r w:rsidRPr="00585045">
        <w:rPr>
          <w:b/>
          <w:bCs/>
        </w:rPr>
        <w:t>complete responsive Web site layouts</w:t>
      </w:r>
      <w:r w:rsidRPr="00585045">
        <w:t xml:space="preserve"> for a task board app, which looks like this:</w:t>
      </w:r>
      <w:r w:rsidRPr="00585045">
        <w:rPr>
          <w:rFonts w:ascii="Segoe UI" w:hAnsi="Segoe UI" w:cs="Segoe UI"/>
          <w:color w:val="24292E"/>
        </w:rPr>
        <w:t xml:space="preserve"> </w:t>
      </w:r>
    </w:p>
    <w:p w14:paraId="0D8A46E2" w14:textId="77777777" w:rsidR="00372561" w:rsidRPr="00585045" w:rsidRDefault="00372561" w:rsidP="00372561">
      <w:pPr>
        <w:pStyle w:val="aa"/>
        <w:shd w:val="clear" w:color="auto" w:fill="FFFFFF"/>
        <w:spacing w:before="0" w:beforeAutospacing="0" w:after="240" w:afterAutospacing="0"/>
        <w:rPr>
          <w:noProof/>
          <w:lang w:val="bg-BG"/>
        </w:rPr>
      </w:pPr>
      <w:r w:rsidRPr="00585045">
        <w:rPr>
          <w:noProof/>
        </w:rPr>
        <w:drawing>
          <wp:inline distT="0" distB="0" distL="0" distR="0" wp14:anchorId="227B7078" wp14:editId="749666B6">
            <wp:extent cx="3141895" cy="1943483"/>
            <wp:effectExtent l="19050" t="19050" r="2095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9584"/>
                    <a:stretch/>
                  </pic:blipFill>
                  <pic:spPr bwMode="auto">
                    <a:xfrm>
                      <a:off x="0" y="0"/>
                      <a:ext cx="3153285" cy="19505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8EF3A05" wp14:editId="1C91ACDB">
            <wp:extent cx="3294728" cy="1934838"/>
            <wp:effectExtent l="19050" t="19050" r="20320" b="279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8112"/>
                    <a:stretch/>
                  </pic:blipFill>
                  <pic:spPr bwMode="auto">
                    <a:xfrm>
                      <a:off x="0" y="0"/>
                      <a:ext cx="3295650" cy="19353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</w:p>
    <w:p w14:paraId="0CCDFC22" w14:textId="77777777" w:rsidR="00372561" w:rsidRPr="00585045" w:rsidRDefault="00372561" w:rsidP="00372561">
      <w:pPr>
        <w:pStyle w:val="aa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bg-BG"/>
        </w:rPr>
      </w:pPr>
      <w:r w:rsidRPr="00585045">
        <w:rPr>
          <w:noProof/>
        </w:rPr>
        <w:drawing>
          <wp:inline distT="0" distB="0" distL="0" distR="0" wp14:anchorId="1BA11BA3" wp14:editId="0EADFA09">
            <wp:extent cx="3186793" cy="2153143"/>
            <wp:effectExtent l="19050" t="19050" r="13970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6729"/>
                    <a:stretch/>
                  </pic:blipFill>
                  <pic:spPr bwMode="auto">
                    <a:xfrm>
                      <a:off x="0" y="0"/>
                      <a:ext cx="3221192" cy="21763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</w:t>
      </w:r>
      <w:r w:rsidRPr="00585045">
        <w:rPr>
          <w:noProof/>
        </w:rPr>
        <w:drawing>
          <wp:inline distT="0" distB="0" distL="0" distR="0" wp14:anchorId="435DD920" wp14:editId="025F80C3">
            <wp:extent cx="3254273" cy="2152539"/>
            <wp:effectExtent l="19050" t="19050" r="22860" b="196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6903"/>
                    <a:stretch/>
                  </pic:blipFill>
                  <pic:spPr bwMode="auto">
                    <a:xfrm>
                      <a:off x="0" y="0"/>
                      <a:ext cx="3295591" cy="21798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E6863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You can browse the app </w:t>
      </w:r>
      <w:r w:rsidRPr="00585045">
        <w:rPr>
          <w:b/>
          <w:bCs/>
        </w:rPr>
        <w:t>source code</w:t>
      </w:r>
      <w:r w:rsidRPr="00585045">
        <w:t xml:space="preserve"> and play with the app at: </w:t>
      </w:r>
      <w:hyperlink r:id="rId32" w:history="1">
        <w:r w:rsidRPr="00585045">
          <w:rPr>
            <w:rStyle w:val="a9"/>
          </w:rPr>
          <w:t>https://repl.it/@nakov/taskboard</w:t>
        </w:r>
      </w:hyperlink>
      <w:r w:rsidRPr="00585045">
        <w:t>.</w:t>
      </w:r>
    </w:p>
    <w:p w14:paraId="3C07751B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Home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0524702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61EFCF8D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7FA3B53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5C2B697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79E3BE15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home page:</w:t>
      </w:r>
    </w:p>
    <w:p w14:paraId="310015CE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24DB6E0A" wp14:editId="11194E21">
            <wp:extent cx="6626225" cy="356489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045">
        <w:t xml:space="preserve"> </w:t>
      </w:r>
    </w:p>
    <w:p w14:paraId="6B514225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7637C21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2E9DCD0A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t xml:space="preserve">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that contains: </w:t>
      </w: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76CFC44F" w14:textId="77777777" w:rsidR="00372561" w:rsidRPr="00585045" w:rsidRDefault="00372561" w:rsidP="00B16587">
      <w:pPr>
        <w:pStyle w:val="ac"/>
        <w:numPr>
          <w:ilvl w:val="0"/>
          <w:numId w:val="6"/>
        </w:numPr>
        <w:spacing w:before="0" w:after="0"/>
        <w:ind w:left="720"/>
        <w:rPr>
          <w:b/>
          <w:lang w:val="bg-BG"/>
        </w:rPr>
      </w:pPr>
      <w:r w:rsidRPr="00585045">
        <w:rPr>
          <w:rStyle w:val="CodeChar"/>
        </w:rPr>
        <w:t xml:space="preserve">header </w:t>
      </w:r>
      <w:r w:rsidRPr="00585045">
        <w:t>that contains:</w:t>
      </w:r>
    </w:p>
    <w:p w14:paraId="1BAAF613" w14:textId="77777777" w:rsidR="00372561" w:rsidRPr="00585045" w:rsidRDefault="00372561" w:rsidP="00B16587">
      <w:pPr>
        <w:pStyle w:val="ac"/>
        <w:numPr>
          <w:ilvl w:val="1"/>
          <w:numId w:val="6"/>
        </w:numPr>
        <w:spacing w:before="0" w:after="0"/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4"/>
          <w:szCs w:val="34"/>
        </w:rPr>
        <w:t>🖹</w:t>
      </w:r>
    </w:p>
    <w:p w14:paraId="08AEF59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with text</w:t>
      </w:r>
    </w:p>
    <w:p w14:paraId="3B118983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>that contains:</w:t>
      </w:r>
    </w:p>
    <w:p w14:paraId="2AD53BA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ul</w:t>
      </w:r>
      <w:r w:rsidRPr="00585045">
        <w:rPr>
          <w:noProof/>
        </w:rPr>
        <w:t xml:space="preserve"> </w:t>
      </w:r>
      <w:r w:rsidRPr="00585045">
        <w:t>tag for unordered list</w:t>
      </w:r>
    </w:p>
    <w:p w14:paraId="515D95E9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tag for list item</w:t>
      </w:r>
    </w:p>
    <w:p w14:paraId="0E4CE03E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 xml:space="preserve">a </w:t>
      </w:r>
      <w:r w:rsidRPr="00585045">
        <w:t>tag for hyperlink</w:t>
      </w:r>
    </w:p>
    <w:p w14:paraId="364360C6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b/>
          <w:noProof/>
          <w:lang w:val="bg-BG"/>
        </w:rPr>
      </w:pPr>
      <w:r w:rsidRPr="00585045">
        <w:rPr>
          <w:rStyle w:val="CodeChar"/>
        </w:rPr>
        <w:t>main</w:t>
      </w:r>
      <w:r w:rsidRPr="00585045">
        <w:rPr>
          <w:b/>
          <w:noProof/>
        </w:rPr>
        <w:t xml:space="preserve"> </w:t>
      </w:r>
      <w:r w:rsidRPr="00585045">
        <w:t>tag that contains:</w:t>
      </w:r>
    </w:p>
    <w:p w14:paraId="51E452E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>tag with:</w:t>
      </w:r>
    </w:p>
    <w:p w14:paraId="3F4CA8D4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h1</w:t>
      </w:r>
      <w:r w:rsidRPr="00585045">
        <w:rPr>
          <w:b/>
          <w:noProof/>
        </w:rPr>
        <w:t xml:space="preserve"> </w:t>
      </w:r>
      <w:r w:rsidRPr="00585045">
        <w:t>tag for the sum of the tasks</w:t>
      </w:r>
    </w:p>
    <w:p w14:paraId="7AF5A919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ul </w:t>
      </w:r>
      <w:r w:rsidRPr="00585045">
        <w:t>tag with:</w:t>
      </w:r>
    </w:p>
    <w:p w14:paraId="3D652D5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li</w:t>
      </w:r>
      <w:r w:rsidRPr="00585045">
        <w:rPr>
          <w:noProof/>
        </w:rPr>
        <w:t xml:space="preserve"> </w:t>
      </w:r>
      <w:r w:rsidRPr="00585045">
        <w:t>for the tasks with their status</w:t>
      </w:r>
    </w:p>
    <w:p w14:paraId="6D89A6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the following </w:t>
      </w:r>
      <w:r w:rsidRPr="00585045">
        <w:rPr>
          <w:rStyle w:val="CodeChar"/>
        </w:rPr>
        <w:t>a</w:t>
      </w:r>
      <w:r w:rsidRPr="00585045">
        <w:rPr>
          <w:noProof/>
        </w:rPr>
        <w:t xml:space="preserve"> </w:t>
      </w:r>
      <w:proofErr w:type="gramStart"/>
      <w:r w:rsidRPr="00585045">
        <w:t>tags</w:t>
      </w:r>
      <w:proofErr w:type="gramEnd"/>
      <w:r w:rsidRPr="00585045">
        <w:t xml:space="preserve"> for each icon:</w:t>
      </w:r>
    </w:p>
    <w:p w14:paraId="54C6FBF6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70BCE1B5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lastRenderedPageBreak/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32"/>
          <w:szCs w:val="26"/>
        </w:rPr>
        <w:t>🖹</w:t>
      </w:r>
    </w:p>
    <w:p w14:paraId="192BD8B0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Task Board”</w:t>
      </w:r>
    </w:p>
    <w:p w14:paraId="42249C33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11891637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✚</w:t>
      </w:r>
    </w:p>
    <w:p w14:paraId="5325EC9C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New Task”</w:t>
      </w:r>
    </w:p>
    <w:p w14:paraId="70F2F216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333E38E5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>:</w:t>
      </w:r>
      <w:r w:rsidRPr="00585045">
        <w:rPr>
          <w:noProof/>
        </w:rPr>
        <w:t xml:space="preserve"> </w:t>
      </w:r>
      <w:r w:rsidRPr="00585045">
        <w:rPr>
          <w:rFonts w:ascii="Segoe UI Symbol" w:hAnsi="Segoe UI Symbol" w:cs="Segoe UI Symbol"/>
          <w:sz w:val="26"/>
          <w:szCs w:val="26"/>
        </w:rPr>
        <w:t>⌕</w:t>
      </w:r>
    </w:p>
    <w:p w14:paraId="75196941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Search Tasks”</w:t>
      </w:r>
    </w:p>
    <w:p w14:paraId="6AE7C810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b/>
          <w:noProof/>
          <w:lang w:val="bg-BG"/>
        </w:rPr>
      </w:pPr>
      <w:r w:rsidRPr="00585045">
        <w:rPr>
          <w:rStyle w:val="CodeChar"/>
        </w:rPr>
        <w:t>a</w:t>
      </w:r>
      <w:r w:rsidRPr="00585045">
        <w:rPr>
          <w:rStyle w:val="CodeChar"/>
          <w:rFonts w:asciiTheme="minorHAnsi" w:hAnsiTheme="minorHAnsi"/>
        </w:rPr>
        <w:t xml:space="preserve"> </w:t>
      </w:r>
      <w:r w:rsidRPr="00585045">
        <w:t xml:space="preserve">tag that contains: </w:t>
      </w:r>
    </w:p>
    <w:p w14:paraId="58F30BE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span</w:t>
      </w:r>
      <w:r w:rsidRPr="00585045">
        <w:rPr>
          <w:noProof/>
        </w:rPr>
        <w:t xml:space="preserve"> </w:t>
      </w:r>
      <w:r w:rsidRPr="00585045">
        <w:t xml:space="preserve">tag with this </w:t>
      </w:r>
      <w:r w:rsidRPr="00585045">
        <w:rPr>
          <w:rStyle w:val="CodeChar"/>
        </w:rPr>
        <w:t>icon</w:t>
      </w:r>
      <w:r w:rsidRPr="00585045">
        <w:rPr>
          <w:rStyle w:val="CodeChar"/>
          <w:b w:val="0"/>
          <w:bCs/>
        </w:rPr>
        <w:t xml:space="preserve">: </w:t>
      </w:r>
      <w:r w:rsidRPr="00585045">
        <w:rPr>
          <w:rFonts w:ascii="Segoe UI Symbol" w:hAnsi="Segoe UI Symbol" w:cs="Segoe UI Symbol"/>
          <w:sz w:val="26"/>
          <w:szCs w:val="26"/>
        </w:rPr>
        <w:t>⚒</w:t>
      </w:r>
    </w:p>
    <w:p w14:paraId="7F1D04D1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rPr>
          <w:rStyle w:val="CodeChar"/>
        </w:rPr>
        <w:t>p</w:t>
      </w:r>
      <w:r w:rsidRPr="00585045">
        <w:rPr>
          <w:noProof/>
        </w:rPr>
        <w:t xml:space="preserve"> </w:t>
      </w:r>
      <w:r w:rsidRPr="00585045">
        <w:t>tag with text “</w:t>
      </w:r>
      <w:r w:rsidRPr="00585045">
        <w:rPr>
          <w:noProof/>
        </w:rPr>
        <w:t>RESTful API</w:t>
      </w:r>
      <w:r w:rsidRPr="00585045">
        <w:t>”</w:t>
      </w:r>
    </w:p>
    <w:p w14:paraId="174ECCF3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lang w:val="bg-BG"/>
        </w:rPr>
      </w:pPr>
      <w:r w:rsidRPr="00585045">
        <w:rPr>
          <w:rStyle w:val="CodeChar"/>
          <w:rFonts w:asciiTheme="minorHAnsi" w:hAnsiTheme="minorHAnsi"/>
        </w:rPr>
        <w:t xml:space="preserve">footer </w:t>
      </w:r>
      <w:r w:rsidRPr="00585045">
        <w:t>that contains:</w:t>
      </w:r>
    </w:p>
    <w:p w14:paraId="4519460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  <w:rFonts w:asciiTheme="minorHAnsi" w:hAnsiTheme="minorHAnsi"/>
          <w:lang w:val="bg-BG"/>
        </w:rPr>
        <w:t xml:space="preserve"> </w:t>
      </w:r>
      <w:r w:rsidRPr="00585045">
        <w:rPr>
          <w:rStyle w:val="CodeChar"/>
          <w:rFonts w:asciiTheme="minorHAnsi" w:hAnsiTheme="minorHAnsi"/>
        </w:rPr>
        <w:t xml:space="preserve">div </w:t>
      </w:r>
      <w:r w:rsidRPr="00585045">
        <w:t>tag with text © 2021 - Task Board</w:t>
      </w:r>
    </w:p>
    <w:p w14:paraId="75A0DD93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3761387B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</w:t>
      </w:r>
    </w:p>
    <w:p w14:paraId="27C085B3" w14:textId="77777777" w:rsidR="00372561" w:rsidRPr="00585045" w:rsidRDefault="00372561" w:rsidP="00372561">
      <w:pPr>
        <w:pStyle w:val="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Page Body</w:t>
      </w:r>
    </w:p>
    <w:p w14:paraId="1FD5F4A7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rPr>
          <w:rFonts w:cs="FreeSans"/>
        </w:rPr>
        <w:t xml:space="preserve">Make the </w:t>
      </w:r>
      <w:r w:rsidRPr="00585045">
        <w:rPr>
          <w:rStyle w:val="CodeChar"/>
        </w:rPr>
        <w:t>body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rFonts w:cs="FreeSans"/>
          <w:noProof/>
        </w:rPr>
        <w:t xml:space="preserve"> </w:t>
      </w:r>
      <w:r w:rsidRPr="00585045">
        <w:rPr>
          <w:rFonts w:cs="FreeSans"/>
        </w:rPr>
        <w:t xml:space="preserve">the </w:t>
      </w:r>
      <w:r w:rsidRPr="00585045">
        <w:rPr>
          <w:rStyle w:val="CodeChar"/>
        </w:rPr>
        <w:t>grid</w:t>
      </w:r>
      <w:r w:rsidRPr="00585045">
        <w:t>.</w:t>
      </w:r>
    </w:p>
    <w:p w14:paraId="6E176F3A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1412E5A1" w14:textId="77777777" w:rsidR="00372561" w:rsidRPr="00585045" w:rsidRDefault="00372561" w:rsidP="00B16587">
      <w:pPr>
        <w:pStyle w:val="ac"/>
        <w:numPr>
          <w:ilvl w:val="1"/>
          <w:numId w:val="12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12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 xml:space="preserve">for the second. </w:t>
      </w:r>
    </w:p>
    <w:p w14:paraId="34001826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header</w:t>
      </w:r>
      <w:r w:rsidRPr="00585045">
        <w:t>,</w:t>
      </w:r>
      <w:r w:rsidRPr="00585045">
        <w:rPr>
          <w:rStyle w:val="a4"/>
        </w:rPr>
        <w:t xml:space="preserve">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  <w:r w:rsidRPr="00585045">
        <w:t>.</w:t>
      </w:r>
    </w:p>
    <w:p w14:paraId="02AB284D" w14:textId="77777777" w:rsidR="00372561" w:rsidRPr="00585045" w:rsidRDefault="00372561" w:rsidP="00B16587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585045">
        <w:t xml:space="preserve">Add </w:t>
      </w:r>
      <w:r w:rsidRPr="00585045">
        <w:rPr>
          <w:b/>
          <w:bCs/>
        </w:rPr>
        <w:t>gap</w:t>
      </w:r>
      <w:r w:rsidRPr="00585045">
        <w:t xml:space="preserve"> between the rows and columns in the grid </w:t>
      </w:r>
      <w:r w:rsidRPr="00585045">
        <w:rPr>
          <w:rStyle w:val="CodeChar"/>
        </w:rPr>
        <w:t>10px</w:t>
      </w:r>
      <w:r w:rsidRPr="00585045">
        <w:t>.</w:t>
      </w:r>
    </w:p>
    <w:p w14:paraId="7B35B1D0" w14:textId="77777777" w:rsidR="00372561" w:rsidRPr="00585045" w:rsidRDefault="00372561" w:rsidP="00372561">
      <w:p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55F3805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798F32E3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Style w:val="CodeChar"/>
          <w:lang w:val="bg-BG"/>
        </w:rPr>
      </w:pP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o be next to each other</w:t>
      </w:r>
    </w:p>
    <w:p w14:paraId="05A031E5" w14:textId="77777777" w:rsidR="00372561" w:rsidRPr="00585045" w:rsidRDefault="00372561" w:rsidP="00B16587">
      <w:pPr>
        <w:pStyle w:val="ac"/>
        <w:numPr>
          <w:ilvl w:val="0"/>
          <w:numId w:val="8"/>
        </w:numPr>
        <w:rPr>
          <w:rFonts w:ascii="Consolas" w:hAnsi="Consolas"/>
          <w:b/>
          <w:noProof/>
          <w:lang w:val="bg-BG"/>
        </w:rPr>
      </w:pPr>
      <w:r w:rsidRPr="00585045">
        <w:t xml:space="preserve">the </w:t>
      </w:r>
      <w:r w:rsidRPr="00585045">
        <w:rPr>
          <w:rStyle w:val="CodeChar"/>
        </w:rPr>
        <w:t>footer</w:t>
      </w:r>
      <w:r w:rsidRPr="00585045">
        <w:rPr>
          <w:noProof/>
        </w:rPr>
        <w:t xml:space="preserve"> </w:t>
      </w:r>
      <w:r w:rsidRPr="00585045">
        <w:t>to take the entire row</w:t>
      </w:r>
    </w:p>
    <w:p w14:paraId="6DA6C261" w14:textId="77777777" w:rsidR="00372561" w:rsidRPr="00585045" w:rsidRDefault="00372561" w:rsidP="00372561">
      <w:pPr>
        <w:pStyle w:val="4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 for the Header</w:t>
      </w:r>
    </w:p>
    <w:p w14:paraId="317BF92D" w14:textId="7777777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rPr>
          <w:b/>
          <w:bCs/>
        </w:rPr>
        <w:t>in the body</w:t>
      </w:r>
      <w:r w:rsidRPr="00585045">
        <w:t xml:space="preserve"> to be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t>container.</w:t>
      </w:r>
    </w:p>
    <w:p w14:paraId="7C130996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lang w:val="bg-BG"/>
        </w:rPr>
      </w:pPr>
      <w:r w:rsidRPr="00585045">
        <w:t xml:space="preserve">Define </w:t>
      </w:r>
      <w:r w:rsidRPr="00585045">
        <w:rPr>
          <w:rStyle w:val="CodeChar"/>
        </w:rPr>
        <w:t>two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>and their size.</w:t>
      </w:r>
    </w:p>
    <w:p w14:paraId="0163C252" w14:textId="77777777" w:rsidR="00372561" w:rsidRPr="00585045" w:rsidRDefault="00372561" w:rsidP="00B16587">
      <w:pPr>
        <w:pStyle w:val="ac"/>
        <w:numPr>
          <w:ilvl w:val="1"/>
          <w:numId w:val="13"/>
        </w:numPr>
        <w:rPr>
          <w:lang w:val="bg-BG"/>
        </w:rPr>
      </w:pPr>
      <w:r w:rsidRPr="00585045">
        <w:t xml:space="preserve">For the first column </w:t>
      </w:r>
      <w:r w:rsidRPr="00585045">
        <w:rPr>
          <w:rStyle w:val="CodeChar"/>
        </w:rPr>
        <w:t>60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auto</w:t>
      </w:r>
      <w:r w:rsidRPr="00585045">
        <w:rPr>
          <w:noProof/>
        </w:rPr>
        <w:t xml:space="preserve"> </w:t>
      </w:r>
      <w:r w:rsidRPr="00585045">
        <w:t>for the second.</w:t>
      </w:r>
    </w:p>
    <w:p w14:paraId="6B227CF5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lang w:val="bg-BG"/>
        </w:rPr>
      </w:pPr>
      <w:r w:rsidRPr="00585045">
        <w:rPr>
          <w:rStyle w:val="CodeChar"/>
        </w:rPr>
        <w:t>Defin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t>.</w:t>
      </w:r>
    </w:p>
    <w:p w14:paraId="2520B38D" w14:textId="77777777" w:rsidR="00372561" w:rsidRPr="00585045" w:rsidRDefault="00372561" w:rsidP="00B16587">
      <w:pPr>
        <w:pStyle w:val="ac"/>
        <w:numPr>
          <w:ilvl w:val="0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Reference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eas</w:t>
      </w:r>
      <w:r w:rsidRPr="00585045">
        <w:t xml:space="preserve">: </w:t>
      </w:r>
    </w:p>
    <w:p w14:paraId="7294E07E" w14:textId="77777777" w:rsidR="00372561" w:rsidRPr="00585045" w:rsidRDefault="00372561" w:rsidP="00B16587">
      <w:pPr>
        <w:pStyle w:val="ac"/>
        <w:numPr>
          <w:ilvl w:val="1"/>
          <w:numId w:val="13"/>
        </w:numPr>
        <w:rPr>
          <w:rFonts w:ascii="Consolas" w:hAnsi="Consolas"/>
          <w:b/>
          <w:noProof/>
          <w:lang w:val="bg-BG"/>
        </w:rPr>
      </w:pPr>
      <w:r w:rsidRPr="00585045">
        <w:rPr>
          <w:rStyle w:val="CodeChar"/>
        </w:rPr>
        <w:t>logo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header-text</w:t>
      </w:r>
      <w:r w:rsidRPr="00585045">
        <w:rPr>
          <w:noProof/>
        </w:rPr>
        <w:t xml:space="preserve"> </w:t>
      </w:r>
      <w:r w:rsidRPr="00585045">
        <w:t>next to each other</w:t>
      </w:r>
    </w:p>
    <w:p w14:paraId="54752B6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2E0FAC92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</w:t>
      </w:r>
      <w:r w:rsidRPr="00585045">
        <w:rPr>
          <w:noProof/>
        </w:rPr>
        <w:t xml:space="preserve">HTML </w:t>
      </w:r>
      <w:r w:rsidRPr="00585045">
        <w:t xml:space="preserve">areas in th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vertically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 xml:space="preserve">. Use the </w:t>
      </w:r>
      <w:r w:rsidRPr="00585045">
        <w:rPr>
          <w:rStyle w:val="CodeChar"/>
        </w:rPr>
        <w:t>grid template areas</w:t>
      </w:r>
      <w:r w:rsidRPr="00585045">
        <w:rPr>
          <w:noProof/>
        </w:rPr>
        <w:t xml:space="preserve"> </w:t>
      </w:r>
      <w:r w:rsidRPr="00585045">
        <w:t>for this purpose.</w:t>
      </w:r>
    </w:p>
    <w:p w14:paraId="2A5C2AD1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Hints</w:t>
      </w:r>
    </w:p>
    <w:p w14:paraId="2CE35C3C" w14:textId="77777777" w:rsidR="00372561" w:rsidRPr="00585045" w:rsidRDefault="00372561" w:rsidP="00372561">
      <w:pPr>
        <w:rPr>
          <w:lang w:val="bg-BG"/>
        </w:rPr>
      </w:pPr>
      <w:r w:rsidRPr="00585045">
        <w:t xml:space="preserve">You can use the following </w:t>
      </w:r>
      <w:r w:rsidRPr="00585045">
        <w:rPr>
          <w:b/>
          <w:bCs/>
        </w:rPr>
        <w:t>grid container</w:t>
      </w:r>
      <w:r w:rsidRPr="00585045">
        <w:t xml:space="preserve"> and </w:t>
      </w:r>
      <w:r w:rsidRPr="00585045">
        <w:rPr>
          <w:b/>
          <w:bCs/>
        </w:rPr>
        <w:t>grid area</w:t>
      </w:r>
      <w:r w:rsidRPr="00585045">
        <w:t xml:space="preserve"> definitions for your page layout:</w:t>
      </w:r>
    </w:p>
    <w:p w14:paraId="29562824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12D6FFF6" wp14:editId="5D264E24">
            <wp:extent cx="2571750" cy="2012378"/>
            <wp:effectExtent l="19050" t="19050" r="19050" b="26035"/>
            <wp:docPr id="31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96495" cy="20317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 </w:t>
      </w:r>
      <w:r w:rsidRPr="00585045">
        <w:rPr>
          <w:noProof/>
        </w:rPr>
        <w:drawing>
          <wp:inline distT="0" distB="0" distL="0" distR="0" wp14:anchorId="2190A9C0" wp14:editId="45CCE917">
            <wp:extent cx="2838744" cy="1133768"/>
            <wp:effectExtent l="19050" t="19050" r="19050" b="285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5858" cy="11485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EA559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t xml:space="preserve">At smaller screens, you can change the </w:t>
      </w:r>
      <w:r w:rsidRPr="00585045">
        <w:rPr>
          <w:b/>
          <w:bCs/>
          <w:noProof/>
        </w:rPr>
        <w:t>grid-template areas</w:t>
      </w:r>
      <w:r w:rsidRPr="00585045">
        <w:rPr>
          <w:noProof/>
        </w:rPr>
        <w:t xml:space="preserve"> (using media queries).</w:t>
      </w:r>
    </w:p>
    <w:p w14:paraId="092A30F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Create Task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32A5EB5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b/>
          <w:noProof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b/>
          <w:noProof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2435B5A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0D145C3F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61239A7A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DEA2000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09DA6623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6116F5FD" wp14:editId="48E7D48F">
            <wp:extent cx="6626225" cy="426783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D00CB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2E642870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53702F7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11DA062F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lastRenderedPageBreak/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742BE8A7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5389359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1DADE6A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5493778D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85E3D6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85045">
        <w:rPr>
          <w:rStyle w:val="CodeChar"/>
        </w:rPr>
        <w:t>form</w:t>
      </w:r>
      <w:r w:rsidRPr="00585045">
        <w:rPr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and</w:t>
      </w:r>
      <w:r w:rsidRPr="00585045">
        <w:rPr>
          <w:rStyle w:val="CodeChar"/>
        </w:rPr>
        <w:t xml:space="preserve"> button</w:t>
      </w:r>
      <w:r w:rsidRPr="00585045">
        <w:t>:</w:t>
      </w:r>
      <w:r w:rsidRPr="00585045">
        <w:rPr>
          <w:rStyle w:val="CodeChar"/>
        </w:rPr>
        <w:t xml:space="preserve"> </w:t>
      </w:r>
    </w:p>
    <w:p w14:paraId="126688D0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029B58B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1CA77DC9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title"</w:t>
      </w:r>
      <w:r w:rsidRPr="00585045">
        <w:rPr>
          <w:noProof/>
        </w:rPr>
        <w:t xml:space="preserve"> </w:t>
      </w:r>
      <w:r w:rsidRPr="00585045">
        <w:t>that contains:</w:t>
      </w:r>
    </w:p>
    <w:p w14:paraId="609153E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424D75A7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30A7573E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input</w:t>
      </w:r>
      <w:r w:rsidRPr="00585045">
        <w:rPr>
          <w:noProof/>
        </w:rPr>
        <w:t xml:space="preserve"> </w:t>
      </w:r>
      <w:r w:rsidRPr="00585045">
        <w:t>field</w:t>
      </w:r>
    </w:p>
    <w:p w14:paraId="1ECABB9E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description"</w:t>
      </w:r>
      <w:r w:rsidRPr="00585045">
        <w:rPr>
          <w:noProof/>
        </w:rPr>
        <w:t xml:space="preserve"> </w:t>
      </w:r>
      <w:r w:rsidRPr="00585045">
        <w:t>that contains:</w:t>
      </w:r>
    </w:p>
    <w:p w14:paraId="628C6AE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3FEEC75C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4662F647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textarea </w:t>
      </w:r>
      <w:r w:rsidRPr="00585045">
        <w:t>with 10 rows</w:t>
      </w:r>
    </w:p>
    <w:p w14:paraId="5D8EE4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with</w:t>
      </w:r>
      <w:r w:rsidRPr="00585045">
        <w:rPr>
          <w:rStyle w:val="CodeChar"/>
        </w:rPr>
        <w:t xml:space="preserve"> class="board"</w:t>
      </w:r>
      <w:r w:rsidRPr="00585045">
        <w:rPr>
          <w:noProof/>
        </w:rPr>
        <w:t xml:space="preserve"> </w:t>
      </w:r>
      <w:r w:rsidRPr="00585045">
        <w:t>that contains:</w:t>
      </w:r>
    </w:p>
    <w:p w14:paraId="4DD458C8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>for the title</w:t>
      </w:r>
    </w:p>
    <w:p w14:paraId="665EC09A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5C0FCCE1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 xml:space="preserve">select </w:t>
      </w:r>
      <w:r w:rsidRPr="00585045">
        <w:t xml:space="preserve">and </w:t>
      </w:r>
      <w:r w:rsidRPr="00585045">
        <w:rPr>
          <w:rStyle w:val="CodeChar"/>
        </w:rPr>
        <w:t>options</w:t>
      </w:r>
      <w:r w:rsidRPr="00585045">
        <w:t>: Open, In Progress, Done</w:t>
      </w:r>
    </w:p>
    <w:p w14:paraId="6533B405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with type for submit</w:t>
      </w:r>
    </w:p>
    <w:p w14:paraId="0B8E0D52" w14:textId="77777777" w:rsidR="00372561" w:rsidRPr="00585045" w:rsidRDefault="00372561" w:rsidP="00B16587">
      <w:pPr>
        <w:pStyle w:val="ac"/>
        <w:numPr>
          <w:ilvl w:val="0"/>
          <w:numId w:val="6"/>
        </w:numPr>
        <w:ind w:left="720"/>
        <w:rPr>
          <w:b/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63A1ACA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4C6A30EE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20E3EA43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629ED0F9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01C3C8F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View Task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4F022DEF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21A9011F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6B9CBDD4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772B575D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54C3739C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69370601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00D25023" wp14:editId="1F590E8E">
            <wp:extent cx="6626225" cy="3886835"/>
            <wp:effectExtent l="19050" t="19050" r="22225" b="18415"/>
            <wp:docPr id="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8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85045">
        <w:t xml:space="preserve"> Ensure the site behaves correctly on small screens:</w:t>
      </w:r>
    </w:p>
    <w:p w14:paraId="7EEE4880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36902E23" wp14:editId="5446BDCE">
            <wp:extent cx="3263900" cy="2843420"/>
            <wp:effectExtent l="19050" t="19050" r="12700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b="51847"/>
                    <a:stretch/>
                  </pic:blipFill>
                  <pic:spPr bwMode="auto">
                    <a:xfrm>
                      <a:off x="0" y="0"/>
                      <a:ext cx="3263900" cy="28434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t xml:space="preserve">   </w:t>
      </w:r>
      <w:r w:rsidRPr="00585045">
        <w:rPr>
          <w:noProof/>
        </w:rPr>
        <w:drawing>
          <wp:inline distT="0" distB="0" distL="0" distR="0" wp14:anchorId="38EC7C20" wp14:editId="6362ADDE">
            <wp:extent cx="3079630" cy="2842646"/>
            <wp:effectExtent l="19050" t="19050" r="26035" b="15240"/>
            <wp:docPr id="3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48979"/>
                    <a:stretch/>
                  </pic:blipFill>
                  <pic:spPr bwMode="auto">
                    <a:xfrm>
                      <a:off x="0" y="0"/>
                      <a:ext cx="3079630" cy="28426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0452C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064A6767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6F6D99A8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5AACA78F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2CA4F796" w14:textId="77777777" w:rsidR="00372561" w:rsidRPr="00585045" w:rsidRDefault="00372561" w:rsidP="00372561">
      <w:pPr>
        <w:rPr>
          <w:lang w:val="bg-BG"/>
        </w:rPr>
      </w:pPr>
      <w:r w:rsidRPr="00585045"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4FBAF8C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52E6C87A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7AA5D685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contains:</w:t>
      </w:r>
    </w:p>
    <w:p w14:paraId="4723A33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lastRenderedPageBreak/>
        <w:t>div</w:t>
      </w:r>
      <w:r w:rsidRPr="00585045">
        <w:rPr>
          <w:b/>
          <w:bCs/>
          <w:noProof/>
        </w:rPr>
        <w:t xml:space="preserve"> </w:t>
      </w:r>
      <w:r w:rsidRPr="00585045">
        <w:t xml:space="preserve">with </w:t>
      </w:r>
      <w:r w:rsidRPr="00585045">
        <w:rPr>
          <w:rStyle w:val="CodeChar"/>
        </w:rPr>
        <w:t>class="tasks-grid"</w:t>
      </w:r>
      <w:r w:rsidRPr="00585045">
        <w:t xml:space="preserve">, which will serve as a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ntainer</w:t>
      </w:r>
      <w:r w:rsidRPr="00585045">
        <w:t xml:space="preserve">. It contains three </w:t>
      </w:r>
      <w:r w:rsidRPr="00585045">
        <w:rPr>
          <w:b/>
        </w:rPr>
        <w:t>sections</w:t>
      </w:r>
      <w:r w:rsidRPr="00585045">
        <w:t xml:space="preserve"> arranged in columns </w:t>
      </w:r>
      <w:r w:rsidRPr="00585045">
        <w:rPr>
          <w:noProof/>
        </w:rPr>
        <w:t>(</w:t>
      </w:r>
      <w:r w:rsidRPr="00585045">
        <w:t xml:space="preserve">Open, In Progress, Done). </w:t>
      </w:r>
    </w:p>
    <w:p w14:paraId="3D39CC1A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t xml:space="preserve">each </w:t>
      </w:r>
      <w:r w:rsidRPr="00585045">
        <w:rPr>
          <w:rStyle w:val="CodeChar"/>
        </w:rPr>
        <w:t>section</w:t>
      </w:r>
      <w:r w:rsidRPr="00585045">
        <w:rPr>
          <w:noProof/>
        </w:rPr>
        <w:t xml:space="preserve"> </w:t>
      </w:r>
      <w:r w:rsidRPr="00585045">
        <w:t xml:space="preserve">contains </w:t>
      </w:r>
      <w:r w:rsidRPr="00585045">
        <w:rPr>
          <w:rStyle w:val="CodeChar"/>
        </w:rPr>
        <w:t>class="task-board"</w:t>
      </w:r>
      <w:r w:rsidRPr="00585045">
        <w:rPr>
          <w:noProof/>
        </w:rPr>
        <w:t xml:space="preserve"> </w:t>
      </w:r>
      <w:r w:rsidRPr="00585045">
        <w:t xml:space="preserve">and: </w:t>
      </w:r>
    </w:p>
    <w:p w14:paraId="6D57C7BA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with one of the texts: Open, In Progress or Done</w:t>
      </w:r>
    </w:p>
    <w:p w14:paraId="5B9612F2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article</w:t>
      </w:r>
      <w:r w:rsidRPr="00585045">
        <w:rPr>
          <w:noProof/>
        </w:rPr>
        <w:t xml:space="preserve"> </w:t>
      </w:r>
      <w:r w:rsidRPr="00585045">
        <w:t xml:space="preserve">for each </w:t>
      </w:r>
      <w:r w:rsidRPr="00585045">
        <w:rPr>
          <w:b/>
        </w:rPr>
        <w:t>table</w:t>
      </w:r>
      <w:r w:rsidRPr="00585045">
        <w:t xml:space="preserve"> in the column:</w:t>
      </w:r>
    </w:p>
    <w:p w14:paraId="2761A8CE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with:</w:t>
      </w:r>
    </w:p>
    <w:p w14:paraId="6895A6F9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50338AE1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6463AD35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Title</w:t>
      </w:r>
    </w:p>
    <w:p w14:paraId="5EF8B16E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for the name of the task</w:t>
      </w:r>
    </w:p>
    <w:p w14:paraId="05BBA760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that contains:</w:t>
      </w:r>
    </w:p>
    <w:p w14:paraId="0B10BC42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Description</w:t>
      </w:r>
    </w:p>
    <w:p w14:paraId="1C12F42A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:</w:t>
      </w:r>
    </w:p>
    <w:p w14:paraId="1E2DADFA" w14:textId="77777777" w:rsidR="00372561" w:rsidRPr="00585045" w:rsidRDefault="00372561" w:rsidP="00B16587">
      <w:pPr>
        <w:pStyle w:val="ac"/>
        <w:numPr>
          <w:ilvl w:val="6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and buttons:</w:t>
      </w:r>
    </w:p>
    <w:p w14:paraId="59780492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with text: </w:t>
      </w:r>
      <w:r w:rsidRPr="00585045">
        <w:rPr>
          <w:b/>
        </w:rPr>
        <w:t>Actions</w:t>
      </w:r>
    </w:p>
    <w:p w14:paraId="6C542A15" w14:textId="77777777" w:rsidR="00372561" w:rsidRPr="00585045" w:rsidRDefault="00372561" w:rsidP="00B16587">
      <w:pPr>
        <w:pStyle w:val="ac"/>
        <w:numPr>
          <w:ilvl w:val="7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wo buttons</w:t>
      </w:r>
    </w:p>
    <w:p w14:paraId="73DF47AF" w14:textId="77777777" w:rsidR="00372561" w:rsidRPr="00585045" w:rsidRDefault="00372561" w:rsidP="00B16587">
      <w:pPr>
        <w:pStyle w:val="ac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View</w:t>
      </w:r>
    </w:p>
    <w:p w14:paraId="57CDFFAE" w14:textId="77777777" w:rsidR="00372561" w:rsidRPr="00585045" w:rsidRDefault="00372561" w:rsidP="00B16587">
      <w:pPr>
        <w:pStyle w:val="ac"/>
        <w:numPr>
          <w:ilvl w:val="8"/>
          <w:numId w:val="6"/>
        </w:numPr>
        <w:rPr>
          <w:lang w:val="bg-BG"/>
        </w:rPr>
      </w:pPr>
      <w:r w:rsidRPr="00585045">
        <w:t xml:space="preserve">button for the </w:t>
      </w:r>
      <w:r w:rsidRPr="00585045">
        <w:rPr>
          <w:b/>
        </w:rPr>
        <w:t>Edit</w:t>
      </w:r>
    </w:p>
    <w:p w14:paraId="14D6A0D6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t xml:space="preserve">You need to </w:t>
      </w:r>
      <w:r w:rsidRPr="00585045">
        <w:rPr>
          <w:b/>
        </w:rPr>
        <w:t>write</w:t>
      </w:r>
      <w:r w:rsidRPr="00585045">
        <w:t xml:space="preserve"> </w:t>
      </w:r>
      <w:r w:rsidRPr="00585045">
        <w:rPr>
          <w:b/>
        </w:rPr>
        <w:t>6 articles</w:t>
      </w:r>
      <w:r w:rsidRPr="00585045">
        <w:t xml:space="preserve"> with t</w:t>
      </w:r>
      <w:r w:rsidRPr="00585045">
        <w:rPr>
          <w:b/>
        </w:rPr>
        <w:t>able</w:t>
      </w:r>
      <w:r w:rsidRPr="00585045">
        <w:t xml:space="preserve">. Three for </w:t>
      </w:r>
      <w:r w:rsidRPr="00585045">
        <w:rPr>
          <w:rStyle w:val="CodeChar"/>
        </w:rPr>
        <w:t>Open</w:t>
      </w:r>
      <w:r w:rsidRPr="00585045">
        <w:t xml:space="preserve">, one for </w:t>
      </w:r>
      <w:r w:rsidRPr="00585045">
        <w:rPr>
          <w:rStyle w:val="CodeChar"/>
        </w:rPr>
        <w:t>In Progress</w:t>
      </w:r>
      <w:r w:rsidRPr="00585045">
        <w:rPr>
          <w:noProof/>
        </w:rPr>
        <w:t xml:space="preserve"> </w:t>
      </w:r>
      <w:r w:rsidRPr="00585045">
        <w:t xml:space="preserve">and two for </w:t>
      </w:r>
      <w:r w:rsidRPr="00585045">
        <w:rPr>
          <w:rStyle w:val="CodeChar"/>
        </w:rPr>
        <w:t>Done</w:t>
      </w:r>
      <w:r w:rsidRPr="00585045">
        <w:t>.</w:t>
      </w:r>
    </w:p>
    <w:p w14:paraId="08E4F76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52F4E797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18656147" w14:textId="77777777" w:rsidR="00372561" w:rsidRPr="00585045" w:rsidRDefault="00372561" w:rsidP="00372561">
      <w:pPr>
        <w:rPr>
          <w:lang w:val="bg-BG"/>
        </w:rPr>
      </w:pPr>
      <w:r w:rsidRPr="00585045">
        <w:t xml:space="preserve">In this task we will have 3 grid containers: </w:t>
      </w:r>
      <w:r w:rsidRPr="00585045">
        <w:rPr>
          <w:rStyle w:val="CodeChar"/>
        </w:rPr>
        <w:t>body</w:t>
      </w:r>
      <w:r w:rsidRPr="00585045">
        <w:t xml:space="preserve">, the </w:t>
      </w:r>
      <w:r w:rsidRPr="00585045">
        <w:rPr>
          <w:b/>
          <w:bCs/>
        </w:rPr>
        <w:t>header</w:t>
      </w:r>
      <w:r w:rsidRPr="00585045">
        <w:t xml:space="preserve"> in the body and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sks-grid</w:t>
      </w:r>
      <w:r w:rsidRPr="00585045">
        <w:rPr>
          <w:noProof/>
        </w:rPr>
        <w:t xml:space="preserve"> </w:t>
      </w:r>
      <w:r w:rsidRPr="00585045">
        <w:t>in the body.</w:t>
      </w:r>
    </w:p>
    <w:p w14:paraId="045196F8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body grid container</w:t>
      </w:r>
      <w:r w:rsidRPr="00585045">
        <w:t xml:space="preserve"> will be the same like in the previous problem.</w:t>
      </w:r>
    </w:p>
    <w:p w14:paraId="49196815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t xml:space="preserve">The </w:t>
      </w:r>
      <w:r w:rsidRPr="00585045">
        <w:rPr>
          <w:b/>
          <w:bCs/>
        </w:rPr>
        <w:t>header grid container</w:t>
      </w:r>
      <w:r w:rsidRPr="00585045">
        <w:t xml:space="preserve"> will be the same like in the previous problem.</w:t>
      </w:r>
    </w:p>
    <w:p w14:paraId="6EBACC1C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rFonts w:ascii="Consolas" w:hAnsi="Consolas"/>
          <w:b/>
          <w:noProof/>
          <w:lang w:val="bg-BG"/>
        </w:rPr>
      </w:pPr>
      <w:r w:rsidRPr="00585045">
        <w:t xml:space="preserve">Make the </w:t>
      </w:r>
      <w:r w:rsidRPr="00585045">
        <w:rPr>
          <w:rStyle w:val="CodeChar"/>
        </w:rPr>
        <w:t>div</w:t>
      </w:r>
      <w:r w:rsidRPr="00585045">
        <w:rPr>
          <w:noProof/>
        </w:rPr>
        <w:t xml:space="preserve"> </w:t>
      </w:r>
      <w:r w:rsidRPr="00585045">
        <w:t xml:space="preserve">tag with </w:t>
      </w:r>
      <w:r w:rsidRPr="00585045">
        <w:rPr>
          <w:rStyle w:val="CodeChar"/>
        </w:rPr>
        <w:t>class="tasks-grid"</w:t>
      </w:r>
      <w:r w:rsidRPr="00585045">
        <w:rPr>
          <w:noProof/>
        </w:rPr>
        <w:t xml:space="preserve"> </w:t>
      </w:r>
      <w:r w:rsidRPr="00585045">
        <w:t xml:space="preserve">grid container by </w:t>
      </w:r>
      <w:r w:rsidRPr="00585045">
        <w:rPr>
          <w:rStyle w:val="CodeChar"/>
        </w:rPr>
        <w:t>displaying</w:t>
      </w:r>
      <w:r w:rsidRPr="00585045">
        <w:rPr>
          <w:noProof/>
        </w:rPr>
        <w:t xml:space="preserve"> </w:t>
      </w:r>
      <w:r w:rsidRPr="00585045">
        <w:t xml:space="preserve">the </w:t>
      </w:r>
      <w:r w:rsidRPr="00585045">
        <w:rPr>
          <w:rStyle w:val="CodeChar"/>
        </w:rPr>
        <w:t>grid</w:t>
      </w:r>
      <w:r w:rsidRPr="00585045">
        <w:t xml:space="preserve">. You can select it like this: </w:t>
      </w:r>
      <w:r w:rsidRPr="00585045">
        <w:rPr>
          <w:rStyle w:val="CodeChar"/>
        </w:rPr>
        <w:t>section.tasks-grid {/* TODO */}</w:t>
      </w:r>
      <w:r w:rsidRPr="00585045">
        <w:t xml:space="preserve">. Define </w:t>
      </w:r>
      <w:r w:rsidRPr="00585045">
        <w:rPr>
          <w:rStyle w:val="CodeChar"/>
        </w:rPr>
        <w:t>three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grid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columns</w:t>
      </w:r>
      <w:r w:rsidRPr="00585045">
        <w:rPr>
          <w:noProof/>
        </w:rPr>
        <w:t xml:space="preserve"> </w:t>
      </w:r>
      <w:r w:rsidRPr="00585045">
        <w:t xml:space="preserve">and set their size to be three </w:t>
      </w:r>
      <w:r w:rsidRPr="00585045">
        <w:rPr>
          <w:b/>
        </w:rPr>
        <w:t>equal</w:t>
      </w:r>
      <w:r w:rsidRPr="00585045">
        <w:t xml:space="preserve"> ratios </w:t>
      </w:r>
      <w:r w:rsidRPr="00585045">
        <w:rPr>
          <w:noProof/>
        </w:rPr>
        <w:t>(</w:t>
      </w:r>
      <w:r w:rsidRPr="00585045">
        <w:rPr>
          <w:b/>
        </w:rPr>
        <w:t>units</w:t>
      </w:r>
      <w:r w:rsidRPr="00585045">
        <w:t xml:space="preserve">). Add gap </w:t>
      </w:r>
      <w:r w:rsidRPr="00585045">
        <w:rPr>
          <w:rStyle w:val="CodeChar"/>
        </w:rPr>
        <w:t>10px</w:t>
      </w:r>
      <w:r w:rsidRPr="00585045">
        <w:t>.</w:t>
      </w:r>
    </w:p>
    <w:p w14:paraId="0F355040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0B54675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400C4D84" w14:textId="77777777" w:rsidR="00372561" w:rsidRPr="00585045" w:rsidRDefault="00372561" w:rsidP="00372561">
      <w:pPr>
        <w:rPr>
          <w:lang w:val="bg-BG"/>
        </w:rPr>
      </w:pPr>
      <w:r w:rsidRPr="00585045">
        <w:t xml:space="preserve">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rStyle w:val="CodeChar"/>
        </w:rPr>
        <w:t>div</w:t>
      </w:r>
      <w:r w:rsidRPr="00585045">
        <w:rPr>
          <w:b/>
          <w:bCs/>
          <w:noProof/>
        </w:rPr>
        <w:t xml:space="preserve"> </w:t>
      </w:r>
      <w:r w:rsidRPr="00585045">
        <w:rPr>
          <w:b/>
          <w:bCs/>
        </w:rPr>
        <w:t>container</w:t>
      </w:r>
      <w:r w:rsidRPr="00585045">
        <w:t xml:space="preserve"> </w:t>
      </w:r>
      <w:r w:rsidRPr="00585045">
        <w:rPr>
          <w:rStyle w:val="CodeChar"/>
        </w:rPr>
        <w:t>"tasks-grid"</w:t>
      </w:r>
      <w:r w:rsidRPr="00585045">
        <w:t xml:space="preserve">, so that the boards with tasks to stay vertically one after another. Just use </w:t>
      </w:r>
      <w:r w:rsidRPr="00585045">
        <w:rPr>
          <w:b/>
          <w:bCs/>
        </w:rPr>
        <w:t>one single grid column</w:t>
      </w:r>
      <w:r w:rsidRPr="00585045">
        <w:t xml:space="preserve">, instead of 3 grid columns. Since we did not make references of grid areas, you can rearrange the tables by setting </w:t>
      </w:r>
      <w:r w:rsidRPr="00585045">
        <w:rPr>
          <w:b/>
        </w:rPr>
        <w:t>new</w:t>
      </w:r>
      <w:r w:rsidRPr="00585045">
        <w:t xml:space="preserve"> </w:t>
      </w:r>
      <w:r w:rsidRPr="00585045">
        <w:rPr>
          <w:b/>
        </w:rPr>
        <w:t>values</w:t>
      </w:r>
      <w:r w:rsidRPr="00585045">
        <w:t xml:space="preserve"> to the grid </w:t>
      </w:r>
      <w:r w:rsidRPr="00585045">
        <w:rPr>
          <w:b/>
        </w:rPr>
        <w:t>template</w:t>
      </w:r>
      <w:r w:rsidRPr="00585045">
        <w:t xml:space="preserve"> </w:t>
      </w:r>
      <w:r w:rsidRPr="00585045">
        <w:rPr>
          <w:b/>
        </w:rPr>
        <w:t>columns</w:t>
      </w:r>
      <w:r w:rsidRPr="00585045">
        <w:t xml:space="preserve"> </w:t>
      </w:r>
      <w:r w:rsidRPr="00585045">
        <w:rPr>
          <w:noProof/>
        </w:rPr>
        <w:t xml:space="preserve">CSS </w:t>
      </w:r>
      <w:r w:rsidRPr="00585045">
        <w:t>styling rules.</w:t>
      </w:r>
    </w:p>
    <w:p w14:paraId="3306988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Hints</w:t>
      </w:r>
    </w:p>
    <w:p w14:paraId="1F16F34D" w14:textId="77777777" w:rsidR="00372561" w:rsidRPr="00585045" w:rsidRDefault="00372561" w:rsidP="00372561">
      <w:pPr>
        <w:rPr>
          <w:lang w:val="bg-BG"/>
        </w:rPr>
      </w:pPr>
      <w:r w:rsidRPr="00585045">
        <w:t xml:space="preserve">This is how part of the </w:t>
      </w:r>
      <w:r w:rsidRPr="00585045">
        <w:rPr>
          <w:noProof/>
        </w:rPr>
        <w:t xml:space="preserve">HTML </w:t>
      </w:r>
      <w:r w:rsidRPr="00585045">
        <w:t>structure should look like:</w:t>
      </w:r>
    </w:p>
    <w:p w14:paraId="4E808C8A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lastRenderedPageBreak/>
        <w:drawing>
          <wp:inline distT="0" distB="0" distL="0" distR="0" wp14:anchorId="5BB4FA1C" wp14:editId="48EBE38E">
            <wp:extent cx="3370580" cy="2651280"/>
            <wp:effectExtent l="19050" t="19050" r="20320" b="15875"/>
            <wp:docPr id="4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5901" r="1916"/>
                    <a:stretch/>
                  </pic:blipFill>
                  <pic:spPr bwMode="auto">
                    <a:xfrm>
                      <a:off x="0" y="0"/>
                      <a:ext cx="3375505" cy="26551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C737C" w14:textId="77777777" w:rsidR="00372561" w:rsidRPr="00585045" w:rsidRDefault="00372561" w:rsidP="00B16587">
      <w:pPr>
        <w:pStyle w:val="2"/>
        <w:numPr>
          <w:ilvl w:val="1"/>
          <w:numId w:val="1"/>
        </w:numPr>
        <w:rPr>
          <w:lang w:val="bg-BG"/>
        </w:rPr>
      </w:pPr>
      <w:r w:rsidRPr="00585045">
        <w:t xml:space="preserve">Task Board – </w:t>
      </w:r>
      <w:r w:rsidRPr="00585045">
        <w:rPr>
          <w:rStyle w:val="CodeChar"/>
        </w:rPr>
        <w:t>"</w:t>
      </w:r>
      <w:r w:rsidRPr="00585045">
        <w:t>Task Details</w:t>
      </w:r>
      <w:r w:rsidRPr="00585045">
        <w:rPr>
          <w:rStyle w:val="CodeChar"/>
        </w:rPr>
        <w:t>"</w:t>
      </w:r>
      <w:r w:rsidRPr="00585045">
        <w:rPr>
          <w:noProof/>
        </w:rPr>
        <w:t xml:space="preserve"> </w:t>
      </w:r>
      <w:r w:rsidRPr="00585045">
        <w:t>Page</w:t>
      </w:r>
    </w:p>
    <w:p w14:paraId="71071E5B" w14:textId="77777777" w:rsidR="00372561" w:rsidRPr="00585045" w:rsidRDefault="00372561" w:rsidP="00372561">
      <w:pPr>
        <w:rPr>
          <w:lang w:val="bg-BG"/>
        </w:rPr>
      </w:pPr>
      <w:r w:rsidRPr="00585045">
        <w:t xml:space="preserve">You will be given a </w:t>
      </w:r>
      <w:r w:rsidRPr="00585045">
        <w:rPr>
          <w:b/>
        </w:rPr>
        <w:t>skeleton</w:t>
      </w:r>
      <w:r w:rsidRPr="00585045">
        <w:t xml:space="preserve"> with an </w:t>
      </w:r>
      <w:r w:rsidRPr="00585045">
        <w:rPr>
          <w:b/>
        </w:rPr>
        <w:t>empty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CSS</w:t>
      </w:r>
      <w:r w:rsidRPr="00585045">
        <w:rPr>
          <w:noProof/>
        </w:rPr>
        <w:t xml:space="preserve"> </w:t>
      </w:r>
      <w:r w:rsidRPr="00585045">
        <w:t xml:space="preserve">with styles. Your tasks are: </w:t>
      </w:r>
    </w:p>
    <w:p w14:paraId="39247FBF" w14:textId="77777777" w:rsidR="00372561" w:rsidRPr="00585045" w:rsidRDefault="00372561" w:rsidP="00B16587">
      <w:pPr>
        <w:pStyle w:val="ac"/>
        <w:numPr>
          <w:ilvl w:val="0"/>
          <w:numId w:val="10"/>
        </w:numPr>
        <w:rPr>
          <w:lang w:val="bg-BG"/>
        </w:rPr>
      </w:pPr>
      <w:r w:rsidRPr="00585045">
        <w:rPr>
          <w:bCs/>
        </w:rPr>
        <w:t>create a</w:t>
      </w:r>
      <w:r w:rsidRPr="00585045">
        <w:t xml:space="preserve"> </w:t>
      </w:r>
      <w:r w:rsidRPr="00585045">
        <w:rPr>
          <w:b/>
        </w:rPr>
        <w:t>semantic</w:t>
      </w:r>
      <w:r w:rsidRPr="00585045">
        <w:t xml:space="preserve"> </w:t>
      </w:r>
      <w:r w:rsidRPr="00585045">
        <w:rPr>
          <w:rStyle w:val="CodeChar"/>
        </w:rPr>
        <w:t>HTML</w:t>
      </w:r>
      <w:r w:rsidRPr="00585045">
        <w:rPr>
          <w:noProof/>
        </w:rPr>
        <w:t xml:space="preserve"> </w:t>
      </w:r>
      <w:r w:rsidRPr="00585045">
        <w:t xml:space="preserve">in the empty file </w:t>
      </w:r>
    </w:p>
    <w:p w14:paraId="48459170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rPr>
          <w:bCs/>
        </w:rPr>
        <w:t>create a valid</w:t>
      </w:r>
      <w:r w:rsidRPr="00585045">
        <w:t xml:space="preserve"> </w:t>
      </w:r>
      <w:r w:rsidRPr="00585045">
        <w:rPr>
          <w:b/>
          <w:noProof/>
        </w:rPr>
        <w:t xml:space="preserve">CSS </w:t>
      </w:r>
      <w:r w:rsidRPr="00585045">
        <w:rPr>
          <w:b/>
        </w:rPr>
        <w:t>grid layout</w:t>
      </w:r>
    </w:p>
    <w:p w14:paraId="2FE9415E" w14:textId="77777777" w:rsidR="00372561" w:rsidRPr="00585045" w:rsidRDefault="00372561" w:rsidP="00B16587">
      <w:pPr>
        <w:pStyle w:val="ac"/>
        <w:numPr>
          <w:ilvl w:val="0"/>
          <w:numId w:val="9"/>
        </w:numPr>
        <w:rPr>
          <w:lang w:val="bg-BG"/>
        </w:rPr>
      </w:pPr>
      <w:r w:rsidRPr="00585045">
        <w:t xml:space="preserve">make the </w:t>
      </w:r>
      <w:r w:rsidRPr="00585045">
        <w:rPr>
          <w:b/>
        </w:rPr>
        <w:t>layout</w:t>
      </w:r>
      <w:r w:rsidRPr="00585045">
        <w:t xml:space="preserve"> </w:t>
      </w:r>
      <w:r w:rsidRPr="00585045">
        <w:rPr>
          <w:b/>
        </w:rPr>
        <w:t>responsive</w:t>
      </w:r>
      <w:r w:rsidRPr="00585045">
        <w:t xml:space="preserve"> by using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</w:p>
    <w:p w14:paraId="227D7829" w14:textId="77777777" w:rsidR="00372561" w:rsidRPr="00585045" w:rsidRDefault="00372561" w:rsidP="00372561">
      <w:pPr>
        <w:rPr>
          <w:lang w:val="bg-BG"/>
        </w:rPr>
      </w:pPr>
      <w:r w:rsidRPr="00585045">
        <w:t>Using the layout, build the following page:</w:t>
      </w:r>
    </w:p>
    <w:p w14:paraId="42777B89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1C85A132" wp14:editId="4D85B023">
            <wp:extent cx="6626225" cy="3764280"/>
            <wp:effectExtent l="0" t="0" r="3175" b="7620"/>
            <wp:docPr id="1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B0AE9" w14:textId="77777777" w:rsidR="00372561" w:rsidRPr="00585045" w:rsidRDefault="00372561" w:rsidP="00372561">
      <w:pPr>
        <w:rPr>
          <w:lang w:val="bg-BG"/>
        </w:rPr>
      </w:pPr>
      <w:r w:rsidRPr="00585045">
        <w:t>Use the texts from the file</w:t>
      </w:r>
      <w:r w:rsidRPr="00585045">
        <w:rPr>
          <w:b/>
        </w:rPr>
        <w:t xml:space="preserve"> </w:t>
      </w:r>
      <w:r w:rsidRPr="00585045">
        <w:rPr>
          <w:rStyle w:val="CodeChar"/>
        </w:rPr>
        <w:t>site-texts.txt</w:t>
      </w:r>
      <w:r w:rsidRPr="00585045">
        <w:rPr>
          <w:bCs/>
        </w:rPr>
        <w:t>.</w:t>
      </w:r>
    </w:p>
    <w:p w14:paraId="146E8C2D" w14:textId="77777777" w:rsidR="00372561" w:rsidRPr="00585045" w:rsidRDefault="00372561" w:rsidP="00372561">
      <w:pPr>
        <w:pStyle w:val="3"/>
        <w:rPr>
          <w:rFonts w:eastAsia="MS Mincho"/>
          <w:lang w:val="bg-BG"/>
        </w:rPr>
      </w:pPr>
      <w:r w:rsidRPr="00585045">
        <w:rPr>
          <w:rFonts w:eastAsia="MS Mincho"/>
          <w:noProof/>
        </w:rPr>
        <w:t xml:space="preserve">HTML </w:t>
      </w:r>
      <w:r w:rsidRPr="00585045">
        <w:rPr>
          <w:rFonts w:eastAsia="MS Mincho"/>
        </w:rPr>
        <w:t>Constraints</w:t>
      </w:r>
    </w:p>
    <w:p w14:paraId="700453D1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creat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>that contains:</w:t>
      </w:r>
    </w:p>
    <w:p w14:paraId="71105EFA" w14:textId="77777777" w:rsidR="00372561" w:rsidRPr="00585045" w:rsidRDefault="00372561" w:rsidP="00B16587">
      <w:pPr>
        <w:pStyle w:val="ac"/>
        <w:numPr>
          <w:ilvl w:val="0"/>
          <w:numId w:val="14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 xml:space="preserve">, </w:t>
      </w:r>
      <w:r w:rsidRPr="00585045">
        <w:rPr>
          <w:rStyle w:val="CodeChar"/>
        </w:rPr>
        <w:t>aside</w:t>
      </w:r>
      <w:r w:rsidRPr="00585045">
        <w:t xml:space="preserve">, </w:t>
      </w:r>
      <w:r w:rsidRPr="00585045">
        <w:rPr>
          <w:rStyle w:val="CodeChar"/>
        </w:rPr>
        <w:t>main</w:t>
      </w:r>
      <w:r w:rsidRPr="00585045">
        <w:t xml:space="preserve">, </w:t>
      </w:r>
      <w:r w:rsidRPr="00585045">
        <w:rPr>
          <w:rStyle w:val="CodeChar"/>
        </w:rPr>
        <w:t>footer</w:t>
      </w:r>
    </w:p>
    <w:p w14:paraId="1C1885F2" w14:textId="77777777" w:rsidR="00372561" w:rsidRPr="00585045" w:rsidRDefault="00372561" w:rsidP="00372561">
      <w:pPr>
        <w:rPr>
          <w:lang w:val="bg-BG"/>
        </w:rPr>
      </w:pPr>
      <w:r w:rsidRPr="00585045">
        <w:lastRenderedPageBreak/>
        <w:t xml:space="preserve">The elements into the </w:t>
      </w:r>
      <w:r w:rsidRPr="00585045">
        <w:rPr>
          <w:rStyle w:val="CodeChar"/>
        </w:rPr>
        <w:t>body</w:t>
      </w:r>
      <w:r w:rsidRPr="00585045">
        <w:rPr>
          <w:rStyle w:val="CodeChar"/>
          <w:rFonts w:asciiTheme="minorHAnsi" w:hAnsiTheme="minorHAnsi"/>
          <w:b w:val="0"/>
          <w:noProof w:val="0"/>
        </w:rPr>
        <w:t>:</w:t>
      </w:r>
    </w:p>
    <w:p w14:paraId="73D768C2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t>: the same like in the previous problem</w:t>
      </w:r>
    </w:p>
    <w:p w14:paraId="29DABE22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aside</w:t>
      </w:r>
      <w:r w:rsidRPr="00585045">
        <w:t>: the same like in the previous problem</w:t>
      </w:r>
    </w:p>
    <w:p w14:paraId="47BCE84E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main</w:t>
      </w:r>
      <w:r w:rsidRPr="00585045">
        <w:rPr>
          <w:noProof/>
        </w:rPr>
        <w:t xml:space="preserve"> </w:t>
      </w:r>
      <w:r w:rsidRPr="00585045">
        <w:t>that contains:</w:t>
      </w:r>
    </w:p>
    <w:p w14:paraId="3528DCE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h1</w:t>
      </w:r>
      <w:r w:rsidRPr="00585045">
        <w:rPr>
          <w:noProof/>
        </w:rPr>
        <w:t xml:space="preserve"> </w:t>
      </w:r>
      <w:r w:rsidRPr="00585045">
        <w:t>tag for the title</w:t>
      </w:r>
    </w:p>
    <w:p w14:paraId="7BAEE7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table</w:t>
      </w:r>
      <w:r w:rsidRPr="00585045">
        <w:rPr>
          <w:noProof/>
        </w:rPr>
        <w:t xml:space="preserve"> </w:t>
      </w:r>
      <w:r w:rsidRPr="00585045">
        <w:t>tag with:</w:t>
      </w:r>
    </w:p>
    <w:p w14:paraId="7FF4F191" w14:textId="77777777" w:rsidR="00372561" w:rsidRPr="00585045" w:rsidRDefault="00372561" w:rsidP="00B16587">
      <w:pPr>
        <w:pStyle w:val="ac"/>
        <w:numPr>
          <w:ilvl w:val="2"/>
          <w:numId w:val="6"/>
        </w:numPr>
        <w:rPr>
          <w:lang w:val="bg-BG"/>
        </w:rPr>
      </w:pPr>
      <w:r w:rsidRPr="00585045">
        <w:rPr>
          <w:rStyle w:val="CodeChar"/>
        </w:rPr>
        <w:t>tbody</w:t>
      </w:r>
      <w:r w:rsidRPr="00585045">
        <w:rPr>
          <w:noProof/>
        </w:rPr>
        <w:t xml:space="preserve"> </w:t>
      </w:r>
      <w:r w:rsidRPr="00585045">
        <w:t>tag with following rows:</w:t>
      </w:r>
    </w:p>
    <w:p w14:paraId="72E44B79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 xml:space="preserve">for the </w:t>
      </w:r>
      <w:r w:rsidRPr="00585045">
        <w:rPr>
          <w:noProof/>
        </w:rPr>
        <w:t xml:space="preserve">ID </w:t>
      </w:r>
      <w:r w:rsidRPr="00585045">
        <w:t>row, with:</w:t>
      </w:r>
    </w:p>
    <w:p w14:paraId="3B304E47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4737D43B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 xml:space="preserve">with the </w:t>
      </w:r>
      <w:r w:rsidRPr="00585045">
        <w:rPr>
          <w:noProof/>
        </w:rPr>
        <w:t>ID</w:t>
      </w:r>
    </w:p>
    <w:p w14:paraId="43D5BE7D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Title row, with:</w:t>
      </w:r>
    </w:p>
    <w:p w14:paraId="79F9A031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8836F62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title</w:t>
      </w:r>
    </w:p>
    <w:p w14:paraId="6554FEE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escription row, with:</w:t>
      </w:r>
    </w:p>
    <w:p w14:paraId="08C3F150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600D34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escription</w:t>
      </w:r>
    </w:p>
    <w:p w14:paraId="759758F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Board row, with:</w:t>
      </w:r>
    </w:p>
    <w:p w14:paraId="4A3D0BE4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2FE15F4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board status</w:t>
      </w:r>
    </w:p>
    <w:p w14:paraId="089CE93E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Created row, with:</w:t>
      </w:r>
    </w:p>
    <w:p w14:paraId="06AC9A76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26AE576B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095C6058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Date Modified row, with:</w:t>
      </w:r>
    </w:p>
    <w:p w14:paraId="37E8B37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753A79A1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 the date</w:t>
      </w:r>
    </w:p>
    <w:p w14:paraId="5F5910AB" w14:textId="77777777" w:rsidR="00372561" w:rsidRPr="00585045" w:rsidRDefault="00372561" w:rsidP="00B16587">
      <w:pPr>
        <w:pStyle w:val="ac"/>
        <w:numPr>
          <w:ilvl w:val="3"/>
          <w:numId w:val="6"/>
        </w:numPr>
        <w:rPr>
          <w:lang w:val="bg-BG"/>
        </w:rPr>
      </w:pPr>
      <w:r w:rsidRPr="00585045">
        <w:rPr>
          <w:rStyle w:val="CodeChar"/>
        </w:rPr>
        <w:t>tr</w:t>
      </w:r>
      <w:r w:rsidRPr="00585045">
        <w:rPr>
          <w:noProof/>
        </w:rPr>
        <w:t xml:space="preserve"> </w:t>
      </w:r>
      <w:r w:rsidRPr="00585045">
        <w:t>for the Actions row, with:</w:t>
      </w:r>
    </w:p>
    <w:p w14:paraId="76E161A2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h</w:t>
      </w:r>
      <w:r w:rsidRPr="00585045">
        <w:rPr>
          <w:noProof/>
        </w:rPr>
        <w:t xml:space="preserve"> </w:t>
      </w:r>
      <w:r w:rsidRPr="00585045">
        <w:t xml:space="preserve">as label </w:t>
      </w:r>
    </w:p>
    <w:p w14:paraId="3F6B8B2C" w14:textId="77777777" w:rsidR="00372561" w:rsidRPr="00585045" w:rsidRDefault="00372561" w:rsidP="00B16587">
      <w:pPr>
        <w:pStyle w:val="ac"/>
        <w:numPr>
          <w:ilvl w:val="4"/>
          <w:numId w:val="6"/>
        </w:numPr>
        <w:rPr>
          <w:lang w:val="bg-BG"/>
        </w:rPr>
      </w:pPr>
      <w:r w:rsidRPr="00585045">
        <w:rPr>
          <w:rStyle w:val="CodeChar"/>
        </w:rPr>
        <w:t>td</w:t>
      </w:r>
      <w:r w:rsidRPr="00585045">
        <w:rPr>
          <w:noProof/>
        </w:rPr>
        <w:t xml:space="preserve"> </w:t>
      </w:r>
      <w:r w:rsidRPr="00585045">
        <w:t>with:</w:t>
      </w:r>
    </w:p>
    <w:p w14:paraId="1BC6F2A0" w14:textId="77777777" w:rsidR="00372561" w:rsidRPr="00585045" w:rsidRDefault="00372561" w:rsidP="00B16587">
      <w:pPr>
        <w:pStyle w:val="ac"/>
        <w:numPr>
          <w:ilvl w:val="5"/>
          <w:numId w:val="6"/>
        </w:numPr>
        <w:rPr>
          <w:lang w:val="bg-BG"/>
        </w:rPr>
      </w:pPr>
      <w:r w:rsidRPr="00585045">
        <w:rPr>
          <w:rStyle w:val="CodeChar"/>
        </w:rPr>
        <w:t>button</w:t>
      </w:r>
      <w:r w:rsidRPr="00585045">
        <w:rPr>
          <w:noProof/>
        </w:rPr>
        <w:t xml:space="preserve"> </w:t>
      </w:r>
      <w:r w:rsidRPr="00585045">
        <w:t>for Edit Task</w:t>
      </w:r>
    </w:p>
    <w:p w14:paraId="3A569D39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footer</w:t>
      </w:r>
      <w:r w:rsidRPr="00585045">
        <w:t>: the same like in the previous problem</w:t>
      </w:r>
    </w:p>
    <w:p w14:paraId="27DA56EB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Grid</w:t>
      </w:r>
    </w:p>
    <w:p w14:paraId="7E454C96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define two grid containers: for the page </w:t>
      </w:r>
      <w:r w:rsidRPr="00585045">
        <w:rPr>
          <w:rStyle w:val="CodeChar"/>
        </w:rPr>
        <w:t>body</w:t>
      </w:r>
      <w:r w:rsidRPr="00585045">
        <w:rPr>
          <w:noProof/>
        </w:rPr>
        <w:t xml:space="preserve"> </w:t>
      </w:r>
      <w:r w:rsidRPr="00585045">
        <w:t xml:space="preserve">and for the </w:t>
      </w: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  <w:r w:rsidRPr="00585045">
        <w:t>in the body. Define the grid areas and other grid setting to display the layout correctly.</w:t>
      </w:r>
    </w:p>
    <w:p w14:paraId="439800D1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3964222D" w14:textId="77777777" w:rsidR="00372561" w:rsidRPr="00585045" w:rsidRDefault="00372561" w:rsidP="00372561">
      <w:pPr>
        <w:rPr>
          <w:lang w:val="bg-BG"/>
        </w:rPr>
      </w:pPr>
      <w:r w:rsidRPr="00585045">
        <w:t xml:space="preserve">Like in the previous problem, write a </w:t>
      </w:r>
      <w:r w:rsidRPr="00585045">
        <w:rPr>
          <w:b/>
          <w:bCs/>
        </w:rPr>
        <w:t>media query</w:t>
      </w:r>
      <w:r w:rsidRPr="00585045">
        <w:t xml:space="preserve"> that rearranges the grid areas in the </w:t>
      </w:r>
      <w:r w:rsidRPr="00585045">
        <w:rPr>
          <w:b/>
        </w:rPr>
        <w:t>body</w:t>
      </w:r>
      <w:r w:rsidRPr="00585045">
        <w:t xml:space="preserve"> one after another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t>.</w:t>
      </w:r>
    </w:p>
    <w:p w14:paraId="592EBD29" w14:textId="48F45565" w:rsidR="00640502" w:rsidRPr="00794B98" w:rsidRDefault="00372561" w:rsidP="00794B98">
      <w:pPr>
        <w:rPr>
          <w:lang w:val="bg-BG"/>
        </w:rPr>
      </w:pPr>
      <w:r w:rsidRPr="00585045">
        <w:t xml:space="preserve">Write an additional </w:t>
      </w:r>
      <w:r w:rsidRPr="00585045">
        <w:rPr>
          <w:b/>
          <w:bCs/>
        </w:rPr>
        <w:t>media query</w:t>
      </w:r>
      <w:r w:rsidRPr="00585045">
        <w:t xml:space="preserve"> that when the screen size is </w:t>
      </w:r>
      <w:r w:rsidRPr="00585045">
        <w:rPr>
          <w:b/>
        </w:rPr>
        <w:t>below</w:t>
      </w:r>
      <w:r w:rsidRPr="00585045">
        <w:t xml:space="preserve"> </w:t>
      </w:r>
      <w:r w:rsidRPr="00585045">
        <w:rPr>
          <w:rStyle w:val="CodeChar"/>
        </w:rPr>
        <w:t>500px</w:t>
      </w:r>
      <w:r w:rsidRPr="00585045">
        <w:rPr>
          <w:noProof/>
        </w:rPr>
        <w:t xml:space="preserve"> </w:t>
      </w:r>
      <w:r w:rsidRPr="00585045">
        <w:rPr>
          <w:b/>
        </w:rPr>
        <w:t>arranges</w:t>
      </w:r>
      <w:r w:rsidRPr="00585045">
        <w:t xml:space="preserve"> the </w:t>
      </w:r>
      <w:r w:rsidRPr="00585045">
        <w:rPr>
          <w:b/>
        </w:rPr>
        <w:t>text</w:t>
      </w:r>
      <w:r w:rsidRPr="00585045">
        <w:t xml:space="preserve"> of the </w:t>
      </w:r>
      <w:r w:rsidRPr="00585045">
        <w:rPr>
          <w:b/>
          <w:bCs/>
        </w:rPr>
        <w:t>navigation links</w:t>
      </w:r>
      <w:r w:rsidRPr="00585045">
        <w:t xml:space="preserve"> from the </w:t>
      </w:r>
      <w:r w:rsidRPr="00585045">
        <w:rPr>
          <w:rStyle w:val="CodeChar"/>
        </w:rPr>
        <w:t>aside</w:t>
      </w:r>
      <w:r w:rsidRPr="00585045">
        <w:rPr>
          <w:noProof/>
        </w:rPr>
        <w:t xml:space="preserve"> </w:t>
      </w:r>
      <w:r w:rsidRPr="00585045">
        <w:t xml:space="preserve">area in the middle, makes the text </w:t>
      </w:r>
      <w:r w:rsidRPr="00585045">
        <w:rPr>
          <w:b/>
        </w:rPr>
        <w:t>bold</w:t>
      </w:r>
      <w:r w:rsidRPr="00585045">
        <w:t xml:space="preserve"> and gives it the following </w:t>
      </w:r>
      <w:r w:rsidRPr="00585045">
        <w:rPr>
          <w:b/>
        </w:rPr>
        <w:t>color</w:t>
      </w:r>
      <w:r w:rsidRPr="00585045">
        <w:t xml:space="preserve">: </w:t>
      </w:r>
      <w:r w:rsidRPr="00585045">
        <w:rPr>
          <w:rStyle w:val="CodeChar"/>
        </w:rPr>
        <w:t>rgb(44, 76, 114)</w:t>
      </w:r>
      <w:r w:rsidRPr="00585045">
        <w:t>.</w:t>
      </w:r>
    </w:p>
    <w:sectPr w:rsidR="00640502" w:rsidRPr="00794B98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654BE" w14:textId="77777777" w:rsidR="00D76E95" w:rsidRDefault="00D76E95" w:rsidP="008068A2">
      <w:pPr>
        <w:spacing w:after="0" w:line="240" w:lineRule="auto"/>
      </w:pPr>
      <w:r>
        <w:separator/>
      </w:r>
    </w:p>
  </w:endnote>
  <w:endnote w:type="continuationSeparator" w:id="0">
    <w:p w14:paraId="446C35B7" w14:textId="77777777" w:rsidR="00D76E95" w:rsidRDefault="00D76E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E4FE3" w14:textId="77777777" w:rsidR="00D76E95" w:rsidRDefault="00D76E95" w:rsidP="008068A2">
      <w:pPr>
        <w:spacing w:after="0" w:line="240" w:lineRule="auto"/>
      </w:pPr>
      <w:r>
        <w:separator/>
      </w:r>
    </w:p>
  </w:footnote>
  <w:footnote w:type="continuationSeparator" w:id="0">
    <w:p w14:paraId="76782068" w14:textId="77777777" w:rsidR="00D76E95" w:rsidRDefault="00D76E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5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2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8708899">
    <w:abstractNumId w:val="2"/>
  </w:num>
  <w:num w:numId="2" w16cid:durableId="80565853">
    <w:abstractNumId w:val="12"/>
  </w:num>
  <w:num w:numId="3" w16cid:durableId="562108420">
    <w:abstractNumId w:val="13"/>
  </w:num>
  <w:num w:numId="4" w16cid:durableId="732971707">
    <w:abstractNumId w:val="10"/>
  </w:num>
  <w:num w:numId="5" w16cid:durableId="1252465823">
    <w:abstractNumId w:val="7"/>
  </w:num>
  <w:num w:numId="6" w16cid:durableId="1338002035">
    <w:abstractNumId w:val="1"/>
  </w:num>
  <w:num w:numId="7" w16cid:durableId="451755040">
    <w:abstractNumId w:val="0"/>
  </w:num>
  <w:num w:numId="8" w16cid:durableId="93133892">
    <w:abstractNumId w:val="6"/>
  </w:num>
  <w:num w:numId="9" w16cid:durableId="694112579">
    <w:abstractNumId w:val="11"/>
  </w:num>
  <w:num w:numId="10" w16cid:durableId="1764648282">
    <w:abstractNumId w:val="4"/>
  </w:num>
  <w:num w:numId="11" w16cid:durableId="263851480">
    <w:abstractNumId w:val="5"/>
  </w:num>
  <w:num w:numId="12" w16cid:durableId="919605822">
    <w:abstractNumId w:val="3"/>
  </w:num>
  <w:num w:numId="13" w16cid:durableId="1261715639">
    <w:abstractNumId w:val="9"/>
  </w:num>
  <w:num w:numId="14" w16cid:durableId="1504005078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qQUApmOUxSwAAAA="/>
  </w:docVars>
  <w:rsids>
    <w:rsidRoot w:val="008068A2"/>
    <w:rsid w:val="000006BB"/>
    <w:rsid w:val="00002C1C"/>
    <w:rsid w:val="00007044"/>
    <w:rsid w:val="000108F8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545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9CB"/>
    <w:rsid w:val="005803E5"/>
    <w:rsid w:val="00584EDB"/>
    <w:rsid w:val="0058723E"/>
    <w:rsid w:val="00594821"/>
    <w:rsid w:val="00596357"/>
    <w:rsid w:val="00596AA5"/>
    <w:rsid w:val="005B0164"/>
    <w:rsid w:val="005C131C"/>
    <w:rsid w:val="005C5E88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6E95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5436"/>
    <w:rsid w:val="00F96D0D"/>
    <w:rsid w:val="00F976AD"/>
    <w:rsid w:val="00FA6461"/>
    <w:rsid w:val="00FE038F"/>
    <w:rsid w:val="00FF0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hyperlink" Target="https://repl.it/@nakov/taskboard" TargetMode="External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6/Media-Querie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50.png"/><Relationship Id="rId7" Type="http://schemas.openxmlformats.org/officeDocument/2006/relationships/image" Target="media/image3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6.png"/><Relationship Id="rId20" Type="http://schemas.openxmlformats.org/officeDocument/2006/relationships/image" Target="media/image38.png"/><Relationship Id="rId29" Type="http://schemas.openxmlformats.org/officeDocument/2006/relationships/image" Target="media/image330.png"/><Relationship Id="rId41" Type="http://schemas.openxmlformats.org/officeDocument/2006/relationships/image" Target="media/image3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80.png"/><Relationship Id="rId5" Type="http://schemas.openxmlformats.org/officeDocument/2006/relationships/image" Target="media/image3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3.png"/><Relationship Id="rId14" Type="http://schemas.openxmlformats.org/officeDocument/2006/relationships/image" Target="media/image3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0.png"/><Relationship Id="rId12" Type="http://schemas.openxmlformats.org/officeDocument/2006/relationships/image" Target="media/image3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18</Pages>
  <Words>2166</Words>
  <Characters>12347</Characters>
  <Application>Microsoft Office Word</Application>
  <DocSecurity>0</DocSecurity>
  <Lines>102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dia Queries Exercise</vt:lpstr>
      <vt:lpstr>SoftUni Document</vt:lpstr>
    </vt:vector>
  </TitlesOfParts>
  <Company>SoftUni – https://about.softuni.bg</Company>
  <LinksUpToDate>false</LinksUpToDate>
  <CharactersWithSpaces>1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18</cp:revision>
  <cp:lastPrinted>2015-10-26T22:35:00Z</cp:lastPrinted>
  <dcterms:created xsi:type="dcterms:W3CDTF">2019-11-12T12:29:00Z</dcterms:created>
  <dcterms:modified xsi:type="dcterms:W3CDTF">2022-06-22T10:54:00Z</dcterms:modified>
  <cp:category>computer programming;programming;software development;software engineering</cp:category>
</cp:coreProperties>
</file>